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03821" w:rsidRPr="00DC2016" w:rsidRDefault="00F03821">
      <w:pPr>
        <w:rPr>
          <w:b/>
          <w:sz w:val="24"/>
          <w:szCs w:val="24"/>
        </w:rPr>
      </w:pPr>
      <w:r w:rsidRPr="00DC2016">
        <w:rPr>
          <w:b/>
          <w:sz w:val="24"/>
          <w:szCs w:val="24"/>
        </w:rPr>
        <w:t>Name ___________________________________</w:t>
      </w:r>
      <w:r w:rsidRPr="00DC2016">
        <w:rPr>
          <w:b/>
          <w:sz w:val="24"/>
          <w:szCs w:val="24"/>
        </w:rPr>
        <w:tab/>
        <w:t>Date _______________________</w:t>
      </w:r>
    </w:p>
    <w:p w:rsidR="00F03821" w:rsidRPr="00DC2016" w:rsidRDefault="00F03821">
      <w:pPr>
        <w:rPr>
          <w:sz w:val="24"/>
          <w:szCs w:val="24"/>
        </w:rPr>
      </w:pPr>
      <w:r w:rsidRPr="00DC2016">
        <w:rPr>
          <w:b/>
          <w:sz w:val="24"/>
          <w:szCs w:val="24"/>
        </w:rPr>
        <w:t>Field Instructor _________________</w:t>
      </w:r>
      <w:r w:rsidR="002F4745">
        <w:rPr>
          <w:b/>
          <w:sz w:val="24"/>
          <w:szCs w:val="24"/>
        </w:rPr>
        <w:t>___________________________</w:t>
      </w:r>
      <w:r w:rsidR="002F4745">
        <w:rPr>
          <w:b/>
          <w:sz w:val="24"/>
          <w:szCs w:val="24"/>
        </w:rPr>
        <w:tab/>
        <w:t>Meeting # _______________</w:t>
      </w:r>
    </w:p>
    <w:p w:rsidR="00597F43" w:rsidRDefault="00622383" w:rsidP="00622383">
      <w:pPr>
        <w:jc w:val="center"/>
        <w:rPr>
          <w:i/>
          <w:sz w:val="20"/>
          <w:szCs w:val="20"/>
        </w:rPr>
      </w:pPr>
      <w:r w:rsidRPr="00DC2016">
        <w:rPr>
          <w:i/>
          <w:sz w:val="20"/>
          <w:szCs w:val="20"/>
        </w:rPr>
        <w:t xml:space="preserve">Use this template to create an agenda and bring </w:t>
      </w:r>
      <w:r w:rsidR="006641DF">
        <w:rPr>
          <w:i/>
          <w:sz w:val="20"/>
          <w:szCs w:val="20"/>
        </w:rPr>
        <w:t xml:space="preserve">it </w:t>
      </w:r>
      <w:r w:rsidRPr="00DC2016">
        <w:rPr>
          <w:i/>
          <w:sz w:val="20"/>
          <w:szCs w:val="20"/>
        </w:rPr>
        <w:t>with you to your required formal supervision meetings at your practicum</w:t>
      </w:r>
      <w:r w:rsidR="00DC2016" w:rsidRPr="00DC2016">
        <w:rPr>
          <w:i/>
          <w:sz w:val="20"/>
          <w:szCs w:val="20"/>
        </w:rPr>
        <w:t xml:space="preserve"> site</w:t>
      </w:r>
      <w:r w:rsidRPr="00DC2016">
        <w:rPr>
          <w:i/>
          <w:sz w:val="20"/>
          <w:szCs w:val="20"/>
        </w:rPr>
        <w:t xml:space="preserve">. Summarize the discussion or feedback received </w:t>
      </w:r>
      <w:r w:rsidR="00DC2016" w:rsidRPr="00DC2016">
        <w:rPr>
          <w:i/>
          <w:sz w:val="20"/>
          <w:szCs w:val="20"/>
        </w:rPr>
        <w:t xml:space="preserve">at the meeting </w:t>
      </w:r>
      <w:r w:rsidRPr="00DC2016">
        <w:rPr>
          <w:i/>
          <w:sz w:val="20"/>
          <w:szCs w:val="20"/>
        </w:rPr>
        <w:t>for each item discussed. Not all areas need to be discussed each time</w:t>
      </w:r>
      <w:r w:rsidR="00DC2016" w:rsidRPr="00DC2016">
        <w:rPr>
          <w:i/>
          <w:sz w:val="20"/>
          <w:szCs w:val="20"/>
        </w:rPr>
        <w:t xml:space="preserve"> but you should </w:t>
      </w:r>
      <w:r w:rsidR="00DC2016" w:rsidRPr="00755D8F">
        <w:rPr>
          <w:i/>
          <w:sz w:val="20"/>
          <w:szCs w:val="20"/>
          <w:u w:val="single"/>
        </w:rPr>
        <w:t>cover at least one area from each section (head, hand, heart) each time</w:t>
      </w:r>
      <w:r w:rsidR="006641DF">
        <w:rPr>
          <w:i/>
          <w:sz w:val="20"/>
          <w:szCs w:val="20"/>
        </w:rPr>
        <w:t>. The</w:t>
      </w:r>
      <w:r w:rsidRPr="00DC2016">
        <w:rPr>
          <w:i/>
          <w:sz w:val="20"/>
          <w:szCs w:val="20"/>
        </w:rPr>
        <w:t xml:space="preserve"> notes </w:t>
      </w:r>
      <w:r w:rsidR="006641DF">
        <w:rPr>
          <w:i/>
          <w:sz w:val="20"/>
          <w:szCs w:val="20"/>
        </w:rPr>
        <w:t xml:space="preserve">you provide </w:t>
      </w:r>
      <w:r w:rsidRPr="00DC2016">
        <w:rPr>
          <w:i/>
          <w:sz w:val="20"/>
          <w:szCs w:val="20"/>
        </w:rPr>
        <w:t xml:space="preserve">should </w:t>
      </w:r>
      <w:r w:rsidR="00597F43">
        <w:rPr>
          <w:i/>
          <w:sz w:val="20"/>
          <w:szCs w:val="20"/>
        </w:rPr>
        <w:t>provide specific information showing areas discussed</w:t>
      </w:r>
      <w:r w:rsidR="006641DF">
        <w:rPr>
          <w:i/>
          <w:sz w:val="20"/>
          <w:szCs w:val="20"/>
        </w:rPr>
        <w:t xml:space="preserve"> in the meeting </w:t>
      </w:r>
      <w:r w:rsidRPr="00DC2016">
        <w:rPr>
          <w:i/>
          <w:sz w:val="20"/>
          <w:szCs w:val="20"/>
        </w:rPr>
        <w:t xml:space="preserve">and demonstrate your learning and </w:t>
      </w:r>
      <w:r w:rsidR="00DC2016" w:rsidRPr="00DC2016">
        <w:rPr>
          <w:i/>
          <w:sz w:val="20"/>
          <w:szCs w:val="20"/>
        </w:rPr>
        <w:t xml:space="preserve">the </w:t>
      </w:r>
      <w:r w:rsidRPr="00DC2016">
        <w:rPr>
          <w:i/>
          <w:sz w:val="20"/>
          <w:szCs w:val="20"/>
        </w:rPr>
        <w:t>variety of issues being addressed.</w:t>
      </w:r>
      <w:r w:rsidR="006641DF">
        <w:rPr>
          <w:i/>
          <w:sz w:val="20"/>
          <w:szCs w:val="20"/>
        </w:rPr>
        <w:t xml:space="preserve"> Write your notes as if they are minutes to this meeting.</w:t>
      </w:r>
      <w:r w:rsidRPr="00DC2016">
        <w:rPr>
          <w:i/>
          <w:sz w:val="20"/>
          <w:szCs w:val="20"/>
        </w:rPr>
        <w:t xml:space="preserve"> Please also no</w:t>
      </w:r>
      <w:r w:rsidR="00DC2016" w:rsidRPr="00DC2016">
        <w:rPr>
          <w:i/>
          <w:sz w:val="20"/>
          <w:szCs w:val="20"/>
        </w:rPr>
        <w:t>te</w:t>
      </w:r>
      <w:r w:rsidRPr="00DC2016">
        <w:rPr>
          <w:i/>
          <w:sz w:val="20"/>
          <w:szCs w:val="20"/>
        </w:rPr>
        <w:t xml:space="preserve"> follow up, action items or next steps you have been asked to take or that you would like to</w:t>
      </w:r>
      <w:r w:rsidR="00DC2016" w:rsidRPr="00DC2016">
        <w:rPr>
          <w:i/>
          <w:sz w:val="20"/>
          <w:szCs w:val="20"/>
        </w:rPr>
        <w:t xml:space="preserve"> take for each area</w:t>
      </w:r>
      <w:r w:rsidR="006641DF">
        <w:rPr>
          <w:i/>
          <w:sz w:val="20"/>
          <w:szCs w:val="20"/>
        </w:rPr>
        <w:t xml:space="preserve"> discussed</w:t>
      </w:r>
      <w:r w:rsidR="00DC2016" w:rsidRPr="00DC2016">
        <w:rPr>
          <w:i/>
          <w:sz w:val="20"/>
          <w:szCs w:val="20"/>
        </w:rPr>
        <w:t xml:space="preserve">. </w:t>
      </w:r>
    </w:p>
    <w:p w:rsidR="00F03821" w:rsidRPr="00DC2016" w:rsidRDefault="00755D8F" w:rsidP="00622383">
      <w:pPr>
        <w:jc w:val="center"/>
        <w:rPr>
          <w:i/>
          <w:sz w:val="20"/>
          <w:szCs w:val="20"/>
        </w:rPr>
      </w:pPr>
      <w:r w:rsidRPr="00755D8F">
        <w:rPr>
          <w:i/>
          <w:sz w:val="20"/>
          <w:szCs w:val="20"/>
          <w:u w:val="single"/>
        </w:rPr>
        <w:t>Complete feedback from Supervisor section for each meeting</w:t>
      </w:r>
      <w:r>
        <w:rPr>
          <w:i/>
          <w:sz w:val="20"/>
          <w:szCs w:val="20"/>
        </w:rP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5130"/>
        <w:gridCol w:w="2700"/>
      </w:tblGrid>
      <w:tr w:rsidR="00F03821" w:rsidTr="00C015E5">
        <w:tc>
          <w:tcPr>
            <w:tcW w:w="2875" w:type="dxa"/>
            <w:shd w:val="clear" w:color="auto" w:fill="C00000"/>
          </w:tcPr>
          <w:p w:rsidR="00F03821" w:rsidRPr="00DC2016" w:rsidRDefault="00F03821" w:rsidP="00DC2016">
            <w:pPr>
              <w:jc w:val="center"/>
              <w:rPr>
                <w:b/>
                <w:sz w:val="24"/>
                <w:szCs w:val="24"/>
              </w:rPr>
            </w:pPr>
            <w:r w:rsidRPr="00DC2016">
              <w:rPr>
                <w:b/>
                <w:sz w:val="24"/>
                <w:szCs w:val="24"/>
              </w:rPr>
              <w:t>Topic</w:t>
            </w:r>
          </w:p>
        </w:tc>
        <w:tc>
          <w:tcPr>
            <w:tcW w:w="5130" w:type="dxa"/>
            <w:shd w:val="clear" w:color="auto" w:fill="C00000"/>
          </w:tcPr>
          <w:p w:rsidR="00F03821" w:rsidRPr="00DC2016" w:rsidRDefault="00DC2016" w:rsidP="00DC2016">
            <w:pPr>
              <w:jc w:val="center"/>
              <w:rPr>
                <w:b/>
                <w:sz w:val="24"/>
                <w:szCs w:val="24"/>
              </w:rPr>
            </w:pPr>
            <w:r w:rsidRPr="00DC2016">
              <w:rPr>
                <w:b/>
                <w:sz w:val="24"/>
                <w:szCs w:val="24"/>
              </w:rPr>
              <w:t xml:space="preserve">Agenda / </w:t>
            </w:r>
            <w:r w:rsidR="00F03821" w:rsidRPr="00DC2016">
              <w:rPr>
                <w:b/>
                <w:sz w:val="24"/>
                <w:szCs w:val="24"/>
              </w:rPr>
              <w:t>Discussion / Feedback</w:t>
            </w:r>
          </w:p>
        </w:tc>
        <w:tc>
          <w:tcPr>
            <w:tcW w:w="2700" w:type="dxa"/>
            <w:shd w:val="clear" w:color="auto" w:fill="C00000"/>
          </w:tcPr>
          <w:p w:rsidR="00F03821" w:rsidRPr="00DC2016" w:rsidRDefault="00C60CBC" w:rsidP="00DC2016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Follow up / Next S</w:t>
            </w:r>
            <w:r w:rsidR="00F03821" w:rsidRPr="00DC2016">
              <w:rPr>
                <w:b/>
                <w:sz w:val="24"/>
                <w:szCs w:val="24"/>
              </w:rPr>
              <w:t>teps</w:t>
            </w:r>
          </w:p>
        </w:tc>
      </w:tr>
      <w:tr w:rsidR="00F03821" w:rsidTr="00DC2016">
        <w:tc>
          <w:tcPr>
            <w:tcW w:w="2875" w:type="dxa"/>
          </w:tcPr>
          <w:p w:rsidR="0099747C" w:rsidRDefault="00F03821">
            <w:pPr>
              <w:rPr>
                <w:sz w:val="24"/>
                <w:szCs w:val="24"/>
              </w:rPr>
            </w:pPr>
            <w:r w:rsidRPr="00DC2016">
              <w:rPr>
                <w:b/>
                <w:sz w:val="24"/>
                <w:szCs w:val="24"/>
              </w:rPr>
              <w:t>Learnin</w:t>
            </w:r>
            <w:r w:rsidR="00777D36" w:rsidRPr="00DC2016">
              <w:rPr>
                <w:b/>
                <w:sz w:val="24"/>
                <w:szCs w:val="24"/>
              </w:rPr>
              <w:t>g Contract</w:t>
            </w:r>
            <w:r w:rsidR="00777D36" w:rsidRPr="00DC2016">
              <w:rPr>
                <w:sz w:val="24"/>
                <w:szCs w:val="24"/>
              </w:rPr>
              <w:t xml:space="preserve">: </w:t>
            </w:r>
          </w:p>
          <w:p w:rsidR="00F03821" w:rsidRPr="0099747C" w:rsidRDefault="0099747C">
            <w:pPr>
              <w:rPr>
                <w:sz w:val="20"/>
                <w:szCs w:val="20"/>
              </w:rPr>
            </w:pPr>
            <w:r w:rsidRPr="0099747C">
              <w:rPr>
                <w:sz w:val="20"/>
                <w:szCs w:val="20"/>
              </w:rPr>
              <w:t>Identify a</w:t>
            </w:r>
            <w:r w:rsidR="00777D36" w:rsidRPr="0099747C">
              <w:rPr>
                <w:sz w:val="20"/>
                <w:szCs w:val="20"/>
              </w:rPr>
              <w:t>ssignment</w:t>
            </w:r>
            <w:r w:rsidRPr="0099747C">
              <w:rPr>
                <w:sz w:val="20"/>
                <w:szCs w:val="20"/>
              </w:rPr>
              <w:t>s to</w:t>
            </w:r>
            <w:r w:rsidR="00777D36" w:rsidRPr="0099747C">
              <w:rPr>
                <w:sz w:val="20"/>
                <w:szCs w:val="20"/>
              </w:rPr>
              <w:t xml:space="preserve"> review,</w:t>
            </w:r>
            <w:r w:rsidR="00D00398">
              <w:rPr>
                <w:sz w:val="20"/>
                <w:szCs w:val="20"/>
              </w:rPr>
              <w:t xml:space="preserve"> changes or additions to make or</w:t>
            </w:r>
            <w:r w:rsidR="00777D36" w:rsidRPr="0099747C">
              <w:rPr>
                <w:sz w:val="20"/>
                <w:szCs w:val="20"/>
              </w:rPr>
              <w:t xml:space="preserve"> mid-term or final evaluation</w:t>
            </w:r>
            <w:r w:rsidR="00D00398">
              <w:rPr>
                <w:sz w:val="20"/>
                <w:szCs w:val="20"/>
              </w:rPr>
              <w:t xml:space="preserve">. </w:t>
            </w:r>
            <w:bookmarkStart w:id="0" w:name="_GoBack"/>
            <w:bookmarkEnd w:id="0"/>
          </w:p>
          <w:p w:rsidR="00A24A18" w:rsidRPr="00DC2016" w:rsidRDefault="00A24A18">
            <w:pPr>
              <w:rPr>
                <w:sz w:val="24"/>
                <w:szCs w:val="24"/>
              </w:rPr>
            </w:pPr>
          </w:p>
        </w:tc>
        <w:tc>
          <w:tcPr>
            <w:tcW w:w="5130" w:type="dxa"/>
          </w:tcPr>
          <w:p w:rsidR="00F03821" w:rsidRPr="00DC2016" w:rsidRDefault="007B4ACA" w:rsidP="00F03821">
            <w:pPr>
              <w:rPr>
                <w:sz w:val="24"/>
                <w:szCs w:val="24"/>
              </w:rPr>
            </w:pPr>
            <w:sdt>
              <w:sdtPr>
                <w:rPr>
                  <w:rFonts w:eastAsia="Arial"/>
                </w:rPr>
                <w:id w:val="-1269389517"/>
                <w:placeholder>
                  <w:docPart w:val="32D2FEA082B84A16B9329FCCC81872D5"/>
                </w:placeholder>
                <w:showingPlcHdr/>
              </w:sdtPr>
              <w:sdtEndPr/>
              <w:sdtContent>
                <w:r w:rsidR="00430766" w:rsidRPr="00790F48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2700" w:type="dxa"/>
          </w:tcPr>
          <w:p w:rsidR="00F03821" w:rsidRPr="00DC2016" w:rsidRDefault="007B4ACA">
            <w:pPr>
              <w:rPr>
                <w:sz w:val="24"/>
                <w:szCs w:val="24"/>
              </w:rPr>
            </w:pPr>
            <w:sdt>
              <w:sdtPr>
                <w:rPr>
                  <w:rFonts w:eastAsia="Arial"/>
                </w:rPr>
                <w:id w:val="-1636256335"/>
                <w:placeholder>
                  <w:docPart w:val="62EF63A10AC24EE99850A4D4185B2098"/>
                </w:placeholder>
                <w:showingPlcHdr/>
              </w:sdtPr>
              <w:sdtEndPr/>
              <w:sdtContent>
                <w:r w:rsidR="00430766" w:rsidRPr="00790F48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777D36" w:rsidTr="00C015E5">
        <w:tc>
          <w:tcPr>
            <w:tcW w:w="10705" w:type="dxa"/>
            <w:gridSpan w:val="3"/>
            <w:shd w:val="clear" w:color="auto" w:fill="BDD6EE" w:themeFill="accent1" w:themeFillTint="66"/>
          </w:tcPr>
          <w:p w:rsidR="00777D36" w:rsidRPr="00DC2016" w:rsidRDefault="00777D36" w:rsidP="00DC2016">
            <w:pPr>
              <w:jc w:val="center"/>
              <w:rPr>
                <w:b/>
                <w:sz w:val="24"/>
                <w:szCs w:val="24"/>
              </w:rPr>
            </w:pPr>
            <w:r w:rsidRPr="00DC2016">
              <w:rPr>
                <w:b/>
                <w:sz w:val="24"/>
                <w:szCs w:val="24"/>
              </w:rPr>
              <w:t>Head</w:t>
            </w:r>
            <w:r w:rsidR="00F121AC">
              <w:rPr>
                <w:b/>
                <w:sz w:val="24"/>
                <w:szCs w:val="24"/>
              </w:rPr>
              <w:t xml:space="preserve"> </w:t>
            </w:r>
            <w:r w:rsidR="00F121AC" w:rsidRPr="00026ECA">
              <w:rPr>
                <w:sz w:val="24"/>
                <w:szCs w:val="24"/>
              </w:rPr>
              <w:t>(</w:t>
            </w:r>
            <w:r w:rsidR="00026ECA" w:rsidRPr="00026ECA">
              <w:rPr>
                <w:sz w:val="24"/>
                <w:szCs w:val="24"/>
              </w:rPr>
              <w:t xml:space="preserve">knowledge / </w:t>
            </w:r>
            <w:r w:rsidR="00F121AC" w:rsidRPr="00026ECA">
              <w:rPr>
                <w:sz w:val="24"/>
                <w:szCs w:val="24"/>
              </w:rPr>
              <w:t>ideas)</w:t>
            </w:r>
          </w:p>
        </w:tc>
      </w:tr>
      <w:tr w:rsidR="00777D36" w:rsidTr="00DC2016">
        <w:tc>
          <w:tcPr>
            <w:tcW w:w="2875" w:type="dxa"/>
          </w:tcPr>
          <w:p w:rsidR="0099747C" w:rsidRDefault="00777D36">
            <w:pPr>
              <w:rPr>
                <w:sz w:val="20"/>
                <w:szCs w:val="20"/>
              </w:rPr>
            </w:pPr>
            <w:r w:rsidRPr="00DC2016">
              <w:rPr>
                <w:b/>
                <w:sz w:val="24"/>
                <w:szCs w:val="24"/>
              </w:rPr>
              <w:t>Case Reviews</w:t>
            </w:r>
            <w:r w:rsidR="00622383" w:rsidRPr="00DC2016">
              <w:rPr>
                <w:sz w:val="24"/>
                <w:szCs w:val="24"/>
              </w:rPr>
              <w:t xml:space="preserve"> </w:t>
            </w:r>
          </w:p>
          <w:p w:rsidR="00777D36" w:rsidRDefault="0099747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vide summary of d</w:t>
            </w:r>
            <w:r w:rsidR="00622383" w:rsidRPr="00DC2016">
              <w:rPr>
                <w:sz w:val="20"/>
                <w:szCs w:val="20"/>
              </w:rPr>
              <w:t>iagnostics, analysis</w:t>
            </w:r>
            <w:r w:rsidR="00A24A18">
              <w:rPr>
                <w:sz w:val="20"/>
                <w:szCs w:val="20"/>
              </w:rPr>
              <w:t xml:space="preserve">, </w:t>
            </w:r>
            <w:r w:rsidR="006641DF">
              <w:rPr>
                <w:sz w:val="20"/>
                <w:szCs w:val="20"/>
              </w:rPr>
              <w:t xml:space="preserve">recommendations, </w:t>
            </w:r>
            <w:r w:rsidR="00A24A18">
              <w:rPr>
                <w:sz w:val="20"/>
                <w:szCs w:val="20"/>
              </w:rPr>
              <w:t>successful interventions, next steps</w:t>
            </w:r>
          </w:p>
          <w:p w:rsidR="00A24A18" w:rsidRPr="00DC2016" w:rsidRDefault="00A24A18">
            <w:pPr>
              <w:rPr>
                <w:sz w:val="24"/>
                <w:szCs w:val="24"/>
              </w:rPr>
            </w:pPr>
          </w:p>
        </w:tc>
        <w:tc>
          <w:tcPr>
            <w:tcW w:w="5130" w:type="dxa"/>
          </w:tcPr>
          <w:p w:rsidR="00622383" w:rsidRPr="00DC2016" w:rsidRDefault="007B4ACA" w:rsidP="00622383">
            <w:pPr>
              <w:rPr>
                <w:sz w:val="24"/>
                <w:szCs w:val="24"/>
              </w:rPr>
            </w:pPr>
            <w:sdt>
              <w:sdtPr>
                <w:rPr>
                  <w:rFonts w:eastAsia="Arial"/>
                </w:rPr>
                <w:id w:val="556905884"/>
                <w:placeholder>
                  <w:docPart w:val="5599615AFC3C4B2597ECE4F4CCBA5253"/>
                </w:placeholder>
                <w:showingPlcHdr/>
              </w:sdtPr>
              <w:sdtEndPr/>
              <w:sdtContent>
                <w:r w:rsidR="00430766" w:rsidRPr="00790F48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2700" w:type="dxa"/>
          </w:tcPr>
          <w:p w:rsidR="00777D36" w:rsidRPr="00DC2016" w:rsidRDefault="007B4ACA">
            <w:pPr>
              <w:rPr>
                <w:sz w:val="24"/>
                <w:szCs w:val="24"/>
              </w:rPr>
            </w:pPr>
            <w:sdt>
              <w:sdtPr>
                <w:rPr>
                  <w:rFonts w:eastAsia="Arial"/>
                </w:rPr>
                <w:id w:val="-1454936533"/>
                <w:placeholder>
                  <w:docPart w:val="F775A3A9037D49F7ADA6F707D1BFB0EC"/>
                </w:placeholder>
                <w:showingPlcHdr/>
              </w:sdtPr>
              <w:sdtEndPr/>
              <w:sdtContent>
                <w:r w:rsidR="00430766" w:rsidRPr="00790F48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F03821" w:rsidTr="00DC2016">
        <w:tc>
          <w:tcPr>
            <w:tcW w:w="2875" w:type="dxa"/>
          </w:tcPr>
          <w:p w:rsidR="0099747C" w:rsidRDefault="00777D36" w:rsidP="00777D36">
            <w:pPr>
              <w:rPr>
                <w:sz w:val="20"/>
                <w:szCs w:val="20"/>
              </w:rPr>
            </w:pPr>
            <w:r w:rsidRPr="00DC2016">
              <w:rPr>
                <w:b/>
                <w:sz w:val="24"/>
                <w:szCs w:val="24"/>
              </w:rPr>
              <w:t xml:space="preserve">Theories </w:t>
            </w:r>
          </w:p>
          <w:p w:rsidR="00777D36" w:rsidRDefault="0099747C" w:rsidP="00777D3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dentify t</w:t>
            </w:r>
            <w:r w:rsidR="00622383" w:rsidRPr="00DC2016">
              <w:rPr>
                <w:sz w:val="20"/>
                <w:szCs w:val="20"/>
              </w:rPr>
              <w:t xml:space="preserve">heories and models related to practice </w:t>
            </w:r>
            <w:r>
              <w:rPr>
                <w:sz w:val="20"/>
                <w:szCs w:val="20"/>
              </w:rPr>
              <w:t xml:space="preserve">and how applied </w:t>
            </w:r>
          </w:p>
          <w:p w:rsidR="00A24A18" w:rsidRPr="00DC2016" w:rsidRDefault="00A24A18" w:rsidP="00777D36">
            <w:pPr>
              <w:rPr>
                <w:sz w:val="24"/>
                <w:szCs w:val="24"/>
              </w:rPr>
            </w:pPr>
          </w:p>
        </w:tc>
        <w:tc>
          <w:tcPr>
            <w:tcW w:w="5130" w:type="dxa"/>
          </w:tcPr>
          <w:p w:rsidR="00F03821" w:rsidRPr="00DC2016" w:rsidRDefault="007B4ACA">
            <w:pPr>
              <w:rPr>
                <w:sz w:val="24"/>
                <w:szCs w:val="24"/>
              </w:rPr>
            </w:pPr>
            <w:sdt>
              <w:sdtPr>
                <w:rPr>
                  <w:rFonts w:eastAsia="Arial"/>
                </w:rPr>
                <w:id w:val="-2059699093"/>
                <w:placeholder>
                  <w:docPart w:val="B3462F53822648DEB4A5A467D83F55A4"/>
                </w:placeholder>
                <w:showingPlcHdr/>
              </w:sdtPr>
              <w:sdtEndPr/>
              <w:sdtContent>
                <w:r w:rsidR="00430766" w:rsidRPr="00790F48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2700" w:type="dxa"/>
          </w:tcPr>
          <w:p w:rsidR="00F03821" w:rsidRPr="00DC2016" w:rsidRDefault="007B4ACA">
            <w:pPr>
              <w:rPr>
                <w:sz w:val="24"/>
                <w:szCs w:val="24"/>
              </w:rPr>
            </w:pPr>
            <w:sdt>
              <w:sdtPr>
                <w:rPr>
                  <w:rFonts w:eastAsia="Arial"/>
                </w:rPr>
                <w:id w:val="-862204342"/>
                <w:placeholder>
                  <w:docPart w:val="15562D71E7B74D69B6257005969A8E4A"/>
                </w:placeholder>
                <w:showingPlcHdr/>
              </w:sdtPr>
              <w:sdtEndPr/>
              <w:sdtContent>
                <w:r w:rsidR="00430766" w:rsidRPr="00790F48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777D36" w:rsidTr="00DC2016">
        <w:tc>
          <w:tcPr>
            <w:tcW w:w="2875" w:type="dxa"/>
          </w:tcPr>
          <w:p w:rsidR="0099747C" w:rsidRDefault="00777D36">
            <w:pPr>
              <w:rPr>
                <w:sz w:val="20"/>
                <w:szCs w:val="20"/>
              </w:rPr>
            </w:pPr>
            <w:r w:rsidRPr="00DC2016">
              <w:rPr>
                <w:b/>
                <w:sz w:val="24"/>
                <w:szCs w:val="24"/>
              </w:rPr>
              <w:t>Policy</w:t>
            </w:r>
            <w:r w:rsidRPr="00DC2016">
              <w:rPr>
                <w:sz w:val="24"/>
                <w:szCs w:val="24"/>
              </w:rPr>
              <w:t xml:space="preserve"> </w:t>
            </w:r>
          </w:p>
          <w:p w:rsidR="00777D36" w:rsidRDefault="0099747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dentify </w:t>
            </w:r>
            <w:r w:rsidR="00777D36" w:rsidRPr="00DC2016">
              <w:rPr>
                <w:sz w:val="20"/>
                <w:szCs w:val="20"/>
              </w:rPr>
              <w:t>agency, communi</w:t>
            </w:r>
            <w:r w:rsidR="001D3A6E">
              <w:rPr>
                <w:sz w:val="20"/>
                <w:szCs w:val="20"/>
              </w:rPr>
              <w:t>ty, state, federal</w:t>
            </w:r>
            <w:r>
              <w:rPr>
                <w:sz w:val="20"/>
                <w:szCs w:val="20"/>
              </w:rPr>
              <w:t xml:space="preserve"> policies reviewed or discussed</w:t>
            </w:r>
            <w:r w:rsidR="001D3A6E">
              <w:rPr>
                <w:sz w:val="20"/>
                <w:szCs w:val="20"/>
              </w:rPr>
              <w:t xml:space="preserve"> </w:t>
            </w:r>
          </w:p>
          <w:p w:rsidR="00A24A18" w:rsidRPr="00DC2016" w:rsidRDefault="00A24A18">
            <w:pPr>
              <w:rPr>
                <w:sz w:val="24"/>
                <w:szCs w:val="24"/>
              </w:rPr>
            </w:pPr>
          </w:p>
        </w:tc>
        <w:tc>
          <w:tcPr>
            <w:tcW w:w="5130" w:type="dxa"/>
          </w:tcPr>
          <w:p w:rsidR="00777D36" w:rsidRPr="00DC2016" w:rsidRDefault="007B4ACA">
            <w:pPr>
              <w:rPr>
                <w:sz w:val="24"/>
                <w:szCs w:val="24"/>
              </w:rPr>
            </w:pPr>
            <w:sdt>
              <w:sdtPr>
                <w:rPr>
                  <w:rFonts w:eastAsia="Arial"/>
                </w:rPr>
                <w:id w:val="91292771"/>
                <w:placeholder>
                  <w:docPart w:val="1B30CABE0BA84AA68463E69CB40633D0"/>
                </w:placeholder>
                <w:showingPlcHdr/>
              </w:sdtPr>
              <w:sdtEndPr/>
              <w:sdtContent>
                <w:r w:rsidR="00430766" w:rsidRPr="00790F48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2700" w:type="dxa"/>
          </w:tcPr>
          <w:p w:rsidR="00777D36" w:rsidRPr="00DC2016" w:rsidRDefault="007B4ACA">
            <w:pPr>
              <w:rPr>
                <w:sz w:val="24"/>
                <w:szCs w:val="24"/>
              </w:rPr>
            </w:pPr>
            <w:sdt>
              <w:sdtPr>
                <w:rPr>
                  <w:rFonts w:eastAsia="Arial"/>
                </w:rPr>
                <w:id w:val="-1751492681"/>
                <w:placeholder>
                  <w:docPart w:val="12789A8429AA4B97A0D531B6F0AAFC38"/>
                </w:placeholder>
                <w:showingPlcHdr/>
              </w:sdtPr>
              <w:sdtEndPr/>
              <w:sdtContent>
                <w:r w:rsidR="00430766" w:rsidRPr="00790F48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777D36" w:rsidTr="00C015E5">
        <w:tc>
          <w:tcPr>
            <w:tcW w:w="10705" w:type="dxa"/>
            <w:gridSpan w:val="3"/>
            <w:shd w:val="clear" w:color="auto" w:fill="BDD6EE" w:themeFill="accent1" w:themeFillTint="66"/>
          </w:tcPr>
          <w:p w:rsidR="00777D36" w:rsidRPr="00DC2016" w:rsidRDefault="00777D36" w:rsidP="00DC2016">
            <w:pPr>
              <w:jc w:val="center"/>
              <w:rPr>
                <w:sz w:val="24"/>
                <w:szCs w:val="24"/>
              </w:rPr>
            </w:pPr>
            <w:r w:rsidRPr="00DC2016">
              <w:rPr>
                <w:b/>
                <w:sz w:val="24"/>
                <w:szCs w:val="24"/>
              </w:rPr>
              <w:t>Hand</w:t>
            </w:r>
            <w:r w:rsidR="00F121AC">
              <w:rPr>
                <w:b/>
                <w:sz w:val="24"/>
                <w:szCs w:val="24"/>
              </w:rPr>
              <w:t xml:space="preserve"> </w:t>
            </w:r>
            <w:r w:rsidR="00F121AC" w:rsidRPr="00026ECA">
              <w:rPr>
                <w:sz w:val="24"/>
                <w:szCs w:val="24"/>
              </w:rPr>
              <w:t>(</w:t>
            </w:r>
            <w:r w:rsidR="00026ECA" w:rsidRPr="00026ECA">
              <w:rPr>
                <w:sz w:val="24"/>
                <w:szCs w:val="24"/>
              </w:rPr>
              <w:t xml:space="preserve">skills / </w:t>
            </w:r>
            <w:r w:rsidR="00F121AC" w:rsidRPr="00026ECA">
              <w:rPr>
                <w:sz w:val="24"/>
                <w:szCs w:val="24"/>
              </w:rPr>
              <w:t xml:space="preserve">practice) </w:t>
            </w:r>
          </w:p>
        </w:tc>
      </w:tr>
      <w:tr w:rsidR="00F03821" w:rsidTr="00DC2016">
        <w:tc>
          <w:tcPr>
            <w:tcW w:w="2875" w:type="dxa"/>
          </w:tcPr>
          <w:p w:rsidR="0099747C" w:rsidRDefault="00A24A18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rocess Recording Reviews</w:t>
            </w:r>
            <w:r w:rsidR="0099747C">
              <w:rPr>
                <w:b/>
                <w:sz w:val="24"/>
                <w:szCs w:val="24"/>
              </w:rPr>
              <w:t xml:space="preserve"> </w:t>
            </w:r>
          </w:p>
          <w:p w:rsidR="00F03821" w:rsidRDefault="006641DF">
            <w:pPr>
              <w:rPr>
                <w:b/>
                <w:sz w:val="24"/>
                <w:szCs w:val="24"/>
              </w:rPr>
            </w:pPr>
            <w:r>
              <w:rPr>
                <w:sz w:val="20"/>
                <w:szCs w:val="20"/>
              </w:rPr>
              <w:t>D</w:t>
            </w:r>
            <w:r w:rsidR="0099747C" w:rsidRPr="0099747C">
              <w:rPr>
                <w:sz w:val="20"/>
                <w:szCs w:val="20"/>
              </w:rPr>
              <w:t>escrib</w:t>
            </w:r>
            <w:r>
              <w:rPr>
                <w:sz w:val="20"/>
                <w:szCs w:val="20"/>
              </w:rPr>
              <w:t xml:space="preserve">e case and key feedback from supervisor upon review. </w:t>
            </w:r>
          </w:p>
          <w:p w:rsidR="00A24A18" w:rsidRPr="00DC2016" w:rsidRDefault="00A24A18">
            <w:pPr>
              <w:rPr>
                <w:b/>
                <w:sz w:val="24"/>
                <w:szCs w:val="24"/>
              </w:rPr>
            </w:pPr>
          </w:p>
        </w:tc>
        <w:tc>
          <w:tcPr>
            <w:tcW w:w="5130" w:type="dxa"/>
          </w:tcPr>
          <w:p w:rsidR="00F03821" w:rsidRPr="00DC2016" w:rsidRDefault="007B4ACA">
            <w:pPr>
              <w:rPr>
                <w:sz w:val="24"/>
                <w:szCs w:val="24"/>
              </w:rPr>
            </w:pPr>
            <w:sdt>
              <w:sdtPr>
                <w:rPr>
                  <w:rFonts w:eastAsia="Arial"/>
                </w:rPr>
                <w:id w:val="-391351880"/>
                <w:placeholder>
                  <w:docPart w:val="EBAC899CC63A4DFAA11C618A671C0CE6"/>
                </w:placeholder>
                <w:showingPlcHdr/>
              </w:sdtPr>
              <w:sdtEndPr/>
              <w:sdtContent>
                <w:r w:rsidR="00430766" w:rsidRPr="00790F48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2700" w:type="dxa"/>
          </w:tcPr>
          <w:p w:rsidR="00F03821" w:rsidRPr="00DC2016" w:rsidRDefault="007B4ACA">
            <w:pPr>
              <w:rPr>
                <w:sz w:val="24"/>
                <w:szCs w:val="24"/>
              </w:rPr>
            </w:pPr>
            <w:sdt>
              <w:sdtPr>
                <w:rPr>
                  <w:rFonts w:eastAsia="Arial"/>
                </w:rPr>
                <w:id w:val="-228853041"/>
                <w:placeholder>
                  <w:docPart w:val="4F5FACEC6ED04DAEAC0173FBF405D62E"/>
                </w:placeholder>
                <w:showingPlcHdr/>
              </w:sdtPr>
              <w:sdtEndPr/>
              <w:sdtContent>
                <w:r w:rsidR="00430766" w:rsidRPr="00790F48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F03821" w:rsidTr="00DC2016">
        <w:tc>
          <w:tcPr>
            <w:tcW w:w="2875" w:type="dxa"/>
          </w:tcPr>
          <w:p w:rsidR="00F03821" w:rsidRDefault="00F03821">
            <w:pPr>
              <w:rPr>
                <w:sz w:val="24"/>
                <w:szCs w:val="24"/>
              </w:rPr>
            </w:pPr>
            <w:r w:rsidRPr="00DC2016">
              <w:rPr>
                <w:b/>
                <w:sz w:val="24"/>
                <w:szCs w:val="24"/>
              </w:rPr>
              <w:t>Health, Safety and Risk</w:t>
            </w:r>
            <w:r w:rsidRPr="00DC2016">
              <w:rPr>
                <w:sz w:val="24"/>
                <w:szCs w:val="24"/>
              </w:rPr>
              <w:t xml:space="preserve"> </w:t>
            </w:r>
            <w:r w:rsidR="0099747C" w:rsidRPr="0099747C">
              <w:rPr>
                <w:sz w:val="20"/>
                <w:szCs w:val="20"/>
              </w:rPr>
              <w:t xml:space="preserve">Identify </w:t>
            </w:r>
            <w:r w:rsidRPr="0099747C">
              <w:rPr>
                <w:sz w:val="20"/>
                <w:szCs w:val="20"/>
              </w:rPr>
              <w:t xml:space="preserve">Issues </w:t>
            </w:r>
            <w:r w:rsidR="00777D36" w:rsidRPr="0099747C">
              <w:rPr>
                <w:sz w:val="20"/>
                <w:szCs w:val="20"/>
              </w:rPr>
              <w:t>and Planning</w:t>
            </w:r>
            <w:r w:rsidR="0099747C" w:rsidRPr="0099747C">
              <w:rPr>
                <w:sz w:val="20"/>
                <w:szCs w:val="20"/>
              </w:rPr>
              <w:t xml:space="preserve"> </w:t>
            </w:r>
            <w:r w:rsidR="006641DF">
              <w:rPr>
                <w:sz w:val="20"/>
                <w:szCs w:val="20"/>
              </w:rPr>
              <w:t xml:space="preserve">needed </w:t>
            </w:r>
            <w:r w:rsidR="0099747C" w:rsidRPr="0099747C">
              <w:rPr>
                <w:sz w:val="20"/>
                <w:szCs w:val="20"/>
              </w:rPr>
              <w:t xml:space="preserve">related to </w:t>
            </w:r>
            <w:r w:rsidR="006641DF">
              <w:rPr>
                <w:sz w:val="20"/>
                <w:szCs w:val="20"/>
              </w:rPr>
              <w:t xml:space="preserve">any health, safety or risk issues with clients, staff, the organization, etc. </w:t>
            </w:r>
          </w:p>
          <w:p w:rsidR="00A24A18" w:rsidRPr="00DC2016" w:rsidRDefault="00A24A18">
            <w:pPr>
              <w:rPr>
                <w:sz w:val="24"/>
                <w:szCs w:val="24"/>
              </w:rPr>
            </w:pPr>
          </w:p>
        </w:tc>
        <w:tc>
          <w:tcPr>
            <w:tcW w:w="5130" w:type="dxa"/>
          </w:tcPr>
          <w:p w:rsidR="00F03821" w:rsidRPr="00DC2016" w:rsidRDefault="007B4ACA">
            <w:pPr>
              <w:rPr>
                <w:sz w:val="24"/>
                <w:szCs w:val="24"/>
              </w:rPr>
            </w:pPr>
            <w:sdt>
              <w:sdtPr>
                <w:rPr>
                  <w:rFonts w:eastAsia="Arial"/>
                </w:rPr>
                <w:id w:val="-1144350356"/>
                <w:placeholder>
                  <w:docPart w:val="3C646CD2D44B4D5C80CACF9D5B3C4E17"/>
                </w:placeholder>
                <w:showingPlcHdr/>
              </w:sdtPr>
              <w:sdtEndPr/>
              <w:sdtContent>
                <w:r w:rsidR="00430766" w:rsidRPr="00790F48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2700" w:type="dxa"/>
          </w:tcPr>
          <w:p w:rsidR="00F03821" w:rsidRPr="00DC2016" w:rsidRDefault="007B4ACA">
            <w:pPr>
              <w:rPr>
                <w:sz w:val="24"/>
                <w:szCs w:val="24"/>
              </w:rPr>
            </w:pPr>
            <w:sdt>
              <w:sdtPr>
                <w:rPr>
                  <w:rFonts w:eastAsia="Arial"/>
                </w:rPr>
                <w:id w:val="-1024629194"/>
                <w:placeholder>
                  <w:docPart w:val="526866BE0930413FB2A40E052042D6CC"/>
                </w:placeholder>
                <w:showingPlcHdr/>
              </w:sdtPr>
              <w:sdtEndPr/>
              <w:sdtContent>
                <w:r w:rsidR="00430766" w:rsidRPr="00790F48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F03821" w:rsidTr="00DC2016">
        <w:tc>
          <w:tcPr>
            <w:tcW w:w="2875" w:type="dxa"/>
          </w:tcPr>
          <w:p w:rsidR="00A24A18" w:rsidRDefault="0099747C">
            <w:pPr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lastRenderedPageBreak/>
              <w:t xml:space="preserve">Clinical </w:t>
            </w:r>
            <w:r w:rsidR="00A24A18">
              <w:rPr>
                <w:b/>
                <w:sz w:val="24"/>
                <w:szCs w:val="24"/>
              </w:rPr>
              <w:t>Observation Reviews</w:t>
            </w:r>
          </w:p>
          <w:p w:rsidR="00A24A18" w:rsidRPr="0099747C" w:rsidRDefault="0099747C">
            <w:pPr>
              <w:rPr>
                <w:sz w:val="20"/>
                <w:szCs w:val="20"/>
              </w:rPr>
            </w:pPr>
            <w:r w:rsidRPr="0099747C">
              <w:rPr>
                <w:sz w:val="20"/>
                <w:szCs w:val="20"/>
              </w:rPr>
              <w:t>Describe insights gained and growth areas discussed</w:t>
            </w:r>
            <w:r w:rsidR="006641DF">
              <w:rPr>
                <w:sz w:val="20"/>
                <w:szCs w:val="20"/>
              </w:rPr>
              <w:t xml:space="preserve"> with your supervisor. </w:t>
            </w:r>
          </w:p>
        </w:tc>
        <w:tc>
          <w:tcPr>
            <w:tcW w:w="5130" w:type="dxa"/>
          </w:tcPr>
          <w:p w:rsidR="00F03821" w:rsidRPr="00DC2016" w:rsidRDefault="007B4ACA">
            <w:pPr>
              <w:rPr>
                <w:sz w:val="24"/>
                <w:szCs w:val="24"/>
              </w:rPr>
            </w:pPr>
            <w:sdt>
              <w:sdtPr>
                <w:rPr>
                  <w:rFonts w:eastAsia="Arial"/>
                </w:rPr>
                <w:id w:val="776060265"/>
                <w:placeholder>
                  <w:docPart w:val="37A49CC69DC8405B8213B951A7438C13"/>
                </w:placeholder>
                <w:showingPlcHdr/>
              </w:sdtPr>
              <w:sdtEndPr/>
              <w:sdtContent>
                <w:r w:rsidR="00430766" w:rsidRPr="00790F48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2700" w:type="dxa"/>
          </w:tcPr>
          <w:p w:rsidR="00F03821" w:rsidRPr="00DC2016" w:rsidRDefault="007B4ACA">
            <w:pPr>
              <w:rPr>
                <w:sz w:val="24"/>
                <w:szCs w:val="24"/>
              </w:rPr>
            </w:pPr>
            <w:sdt>
              <w:sdtPr>
                <w:rPr>
                  <w:rFonts w:eastAsia="Arial"/>
                </w:rPr>
                <w:id w:val="-463277823"/>
                <w:placeholder>
                  <w:docPart w:val="4158B6DF73AD4C10B113DEBACA091993"/>
                </w:placeholder>
                <w:showingPlcHdr/>
              </w:sdtPr>
              <w:sdtEndPr/>
              <w:sdtContent>
                <w:r w:rsidR="00430766" w:rsidRPr="00790F48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F03821" w:rsidTr="00DC2016">
        <w:tc>
          <w:tcPr>
            <w:tcW w:w="2875" w:type="dxa"/>
          </w:tcPr>
          <w:p w:rsidR="00F03821" w:rsidRDefault="00622383">
            <w:pPr>
              <w:rPr>
                <w:sz w:val="24"/>
                <w:szCs w:val="24"/>
              </w:rPr>
            </w:pPr>
            <w:r w:rsidRPr="00DC2016">
              <w:rPr>
                <w:b/>
                <w:sz w:val="24"/>
                <w:szCs w:val="24"/>
              </w:rPr>
              <w:t>Training or Skills</w:t>
            </w:r>
            <w:r w:rsidRPr="00DC2016">
              <w:rPr>
                <w:sz w:val="24"/>
                <w:szCs w:val="24"/>
              </w:rPr>
              <w:t xml:space="preserve"> Needed or Practiced</w:t>
            </w:r>
          </w:p>
          <w:p w:rsidR="0099747C" w:rsidRPr="0099747C" w:rsidRDefault="0099747C">
            <w:pPr>
              <w:rPr>
                <w:sz w:val="20"/>
                <w:szCs w:val="20"/>
              </w:rPr>
            </w:pPr>
            <w:r w:rsidRPr="0099747C">
              <w:rPr>
                <w:sz w:val="20"/>
                <w:szCs w:val="20"/>
              </w:rPr>
              <w:t xml:space="preserve">Identify trainings completed, needed or skill improvements </w:t>
            </w:r>
            <w:r w:rsidR="006641DF">
              <w:rPr>
                <w:sz w:val="20"/>
                <w:szCs w:val="20"/>
              </w:rPr>
              <w:t>discussed</w:t>
            </w:r>
            <w:r w:rsidRPr="0099747C">
              <w:rPr>
                <w:sz w:val="20"/>
                <w:szCs w:val="20"/>
              </w:rPr>
              <w:t xml:space="preserve">. </w:t>
            </w:r>
          </w:p>
          <w:p w:rsidR="00A24A18" w:rsidRPr="00DC2016" w:rsidRDefault="00A24A18">
            <w:pPr>
              <w:rPr>
                <w:sz w:val="24"/>
                <w:szCs w:val="24"/>
              </w:rPr>
            </w:pPr>
          </w:p>
        </w:tc>
        <w:tc>
          <w:tcPr>
            <w:tcW w:w="5130" w:type="dxa"/>
          </w:tcPr>
          <w:p w:rsidR="00F03821" w:rsidRPr="00805C75" w:rsidRDefault="007B4ACA">
            <w:pPr>
              <w:rPr>
                <w:b/>
                <w:sz w:val="24"/>
                <w:szCs w:val="24"/>
              </w:rPr>
            </w:pPr>
            <w:sdt>
              <w:sdtPr>
                <w:rPr>
                  <w:rFonts w:eastAsia="Arial"/>
                  <w:b/>
                </w:rPr>
                <w:id w:val="1455130799"/>
                <w:placeholder>
                  <w:docPart w:val="C56DE0EF1FC74F9DA9A044CF77478D43"/>
                </w:placeholder>
                <w:showingPlcHdr/>
              </w:sdtPr>
              <w:sdtEndPr/>
              <w:sdtContent>
                <w:r w:rsidR="00430766" w:rsidRPr="00805C75">
                  <w:rPr>
                    <w:rStyle w:val="PlaceholderText"/>
                    <w:b/>
                  </w:rPr>
                  <w:t>Click here to enter text.</w:t>
                </w:r>
              </w:sdtContent>
            </w:sdt>
          </w:p>
        </w:tc>
        <w:tc>
          <w:tcPr>
            <w:tcW w:w="2700" w:type="dxa"/>
          </w:tcPr>
          <w:p w:rsidR="00F03821" w:rsidRPr="00DC2016" w:rsidRDefault="007B4ACA">
            <w:pPr>
              <w:rPr>
                <w:sz w:val="24"/>
                <w:szCs w:val="24"/>
              </w:rPr>
            </w:pPr>
            <w:sdt>
              <w:sdtPr>
                <w:rPr>
                  <w:rFonts w:eastAsia="Arial"/>
                </w:rPr>
                <w:id w:val="-1292817580"/>
                <w:placeholder>
                  <w:docPart w:val="51D4A1D0BC114CEE9838B9EABADF9972"/>
                </w:placeholder>
                <w:showingPlcHdr/>
              </w:sdtPr>
              <w:sdtEndPr/>
              <w:sdtContent>
                <w:r w:rsidR="00430766" w:rsidRPr="00790F48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805C75" w:rsidTr="00DC2016">
        <w:tc>
          <w:tcPr>
            <w:tcW w:w="2875" w:type="dxa"/>
          </w:tcPr>
          <w:p w:rsidR="00805C75" w:rsidRDefault="00805C75">
            <w:pPr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Research – </w:t>
            </w:r>
            <w:r w:rsidR="0099747C" w:rsidRPr="0099747C">
              <w:rPr>
                <w:sz w:val="20"/>
                <w:szCs w:val="20"/>
              </w:rPr>
              <w:t xml:space="preserve">describe </w:t>
            </w:r>
            <w:r w:rsidRPr="0099747C">
              <w:rPr>
                <w:sz w:val="20"/>
                <w:szCs w:val="20"/>
              </w:rPr>
              <w:t>connections of research / evidence to practice and practice to research.</w:t>
            </w:r>
            <w:r w:rsidRPr="00805C75">
              <w:rPr>
                <w:sz w:val="24"/>
                <w:szCs w:val="24"/>
              </w:rPr>
              <w:t xml:space="preserve"> </w:t>
            </w:r>
          </w:p>
          <w:p w:rsidR="00805C75" w:rsidRPr="00DC2016" w:rsidRDefault="00805C75">
            <w:pPr>
              <w:rPr>
                <w:b/>
                <w:sz w:val="24"/>
                <w:szCs w:val="24"/>
              </w:rPr>
            </w:pPr>
          </w:p>
        </w:tc>
        <w:tc>
          <w:tcPr>
            <w:tcW w:w="5130" w:type="dxa"/>
          </w:tcPr>
          <w:p w:rsidR="00805C75" w:rsidRPr="00805C75" w:rsidRDefault="007B4ACA">
            <w:pPr>
              <w:rPr>
                <w:rFonts w:eastAsia="Arial"/>
                <w:b/>
              </w:rPr>
            </w:pPr>
            <w:sdt>
              <w:sdtPr>
                <w:rPr>
                  <w:rFonts w:eastAsia="Arial"/>
                  <w:b/>
                </w:rPr>
                <w:id w:val="-182522641"/>
                <w:placeholder>
                  <w:docPart w:val="DEF57F88D39A49368F58E90D3CF5D9B5"/>
                </w:placeholder>
                <w:showingPlcHdr/>
              </w:sdtPr>
              <w:sdtEndPr/>
              <w:sdtContent>
                <w:r w:rsidR="00805C75" w:rsidRPr="00805C75">
                  <w:rPr>
                    <w:rStyle w:val="PlaceholderText"/>
                    <w:b/>
                  </w:rPr>
                  <w:t>Click here to enter text.</w:t>
                </w:r>
              </w:sdtContent>
            </w:sdt>
          </w:p>
        </w:tc>
        <w:tc>
          <w:tcPr>
            <w:tcW w:w="2700" w:type="dxa"/>
          </w:tcPr>
          <w:p w:rsidR="00805C75" w:rsidRDefault="007B4ACA">
            <w:pPr>
              <w:rPr>
                <w:rFonts w:eastAsia="Arial"/>
              </w:rPr>
            </w:pPr>
            <w:sdt>
              <w:sdtPr>
                <w:rPr>
                  <w:rFonts w:eastAsia="Arial"/>
                  <w:b/>
                </w:rPr>
                <w:id w:val="1793864804"/>
                <w:placeholder>
                  <w:docPart w:val="BB344BC7041E4E45A789A630CBD5FEDB"/>
                </w:placeholder>
                <w:showingPlcHdr/>
              </w:sdtPr>
              <w:sdtEndPr/>
              <w:sdtContent>
                <w:r w:rsidR="00805C75" w:rsidRPr="00805C75">
                  <w:rPr>
                    <w:rStyle w:val="PlaceholderText"/>
                    <w:b/>
                  </w:rPr>
                  <w:t>Click here to enter text.</w:t>
                </w:r>
              </w:sdtContent>
            </w:sdt>
          </w:p>
        </w:tc>
      </w:tr>
      <w:tr w:rsidR="00777D36" w:rsidTr="00C015E5">
        <w:tc>
          <w:tcPr>
            <w:tcW w:w="10705" w:type="dxa"/>
            <w:gridSpan w:val="3"/>
            <w:shd w:val="clear" w:color="auto" w:fill="BDD6EE" w:themeFill="accent1" w:themeFillTint="66"/>
          </w:tcPr>
          <w:p w:rsidR="00777D36" w:rsidRPr="00DC2016" w:rsidRDefault="00777D36" w:rsidP="00DC2016">
            <w:pPr>
              <w:jc w:val="center"/>
              <w:rPr>
                <w:sz w:val="24"/>
                <w:szCs w:val="24"/>
              </w:rPr>
            </w:pPr>
            <w:r w:rsidRPr="00DC2016">
              <w:rPr>
                <w:b/>
                <w:sz w:val="24"/>
                <w:szCs w:val="24"/>
              </w:rPr>
              <w:t>Heart</w:t>
            </w:r>
            <w:r w:rsidR="00026ECA">
              <w:rPr>
                <w:b/>
                <w:sz w:val="24"/>
                <w:szCs w:val="24"/>
              </w:rPr>
              <w:t xml:space="preserve"> </w:t>
            </w:r>
            <w:r w:rsidR="00026ECA" w:rsidRPr="00026ECA">
              <w:rPr>
                <w:sz w:val="24"/>
                <w:szCs w:val="24"/>
              </w:rPr>
              <w:t>(values, cognitive and affective processes</w:t>
            </w:r>
            <w:r w:rsidR="00F121AC" w:rsidRPr="00026ECA">
              <w:rPr>
                <w:sz w:val="24"/>
                <w:szCs w:val="24"/>
              </w:rPr>
              <w:t>)</w:t>
            </w:r>
            <w:r w:rsidR="00F121AC">
              <w:rPr>
                <w:b/>
                <w:sz w:val="24"/>
                <w:szCs w:val="24"/>
              </w:rPr>
              <w:t xml:space="preserve"> </w:t>
            </w:r>
          </w:p>
        </w:tc>
      </w:tr>
      <w:tr w:rsidR="00777D36" w:rsidTr="00DC2016">
        <w:tc>
          <w:tcPr>
            <w:tcW w:w="2875" w:type="dxa"/>
          </w:tcPr>
          <w:p w:rsidR="00777D36" w:rsidRDefault="00777D36">
            <w:pPr>
              <w:rPr>
                <w:sz w:val="24"/>
                <w:szCs w:val="24"/>
              </w:rPr>
            </w:pPr>
            <w:r w:rsidRPr="00DC2016">
              <w:rPr>
                <w:b/>
                <w:sz w:val="24"/>
                <w:szCs w:val="24"/>
              </w:rPr>
              <w:t>Diversity / Cultural</w:t>
            </w:r>
            <w:r w:rsidRPr="00DC2016">
              <w:rPr>
                <w:sz w:val="24"/>
                <w:szCs w:val="24"/>
              </w:rPr>
              <w:t xml:space="preserve"> Issues</w:t>
            </w:r>
          </w:p>
          <w:p w:rsidR="0099747C" w:rsidRPr="0099747C" w:rsidRDefault="006641D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scribe any areas or issues</w:t>
            </w:r>
            <w:r w:rsidR="0099747C">
              <w:rPr>
                <w:sz w:val="20"/>
                <w:szCs w:val="20"/>
              </w:rPr>
              <w:t xml:space="preserve"> </w:t>
            </w:r>
            <w:r w:rsidR="0099747C" w:rsidRPr="0099747C">
              <w:rPr>
                <w:sz w:val="20"/>
                <w:szCs w:val="20"/>
              </w:rPr>
              <w:t>identified and discussed</w:t>
            </w:r>
            <w:r w:rsidR="0099747C">
              <w:rPr>
                <w:sz w:val="20"/>
                <w:szCs w:val="20"/>
              </w:rPr>
              <w:t xml:space="preserve"> related to practice</w:t>
            </w:r>
            <w:r>
              <w:rPr>
                <w:sz w:val="20"/>
                <w:szCs w:val="20"/>
              </w:rPr>
              <w:t xml:space="preserve">. </w:t>
            </w:r>
          </w:p>
          <w:p w:rsidR="00A24A18" w:rsidRPr="00DC2016" w:rsidRDefault="00A24A18">
            <w:pPr>
              <w:rPr>
                <w:sz w:val="24"/>
                <w:szCs w:val="24"/>
              </w:rPr>
            </w:pPr>
          </w:p>
        </w:tc>
        <w:tc>
          <w:tcPr>
            <w:tcW w:w="5130" w:type="dxa"/>
          </w:tcPr>
          <w:p w:rsidR="00777D36" w:rsidRPr="00DC2016" w:rsidRDefault="007B4ACA">
            <w:pPr>
              <w:rPr>
                <w:sz w:val="24"/>
                <w:szCs w:val="24"/>
              </w:rPr>
            </w:pPr>
            <w:sdt>
              <w:sdtPr>
                <w:rPr>
                  <w:rFonts w:eastAsia="Arial"/>
                </w:rPr>
                <w:id w:val="-1511979448"/>
                <w:placeholder>
                  <w:docPart w:val="5B2D07A1534B4CA08AF633C46C3608FC"/>
                </w:placeholder>
                <w:showingPlcHdr/>
              </w:sdtPr>
              <w:sdtEndPr/>
              <w:sdtContent>
                <w:r w:rsidR="00430766" w:rsidRPr="00790F48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2700" w:type="dxa"/>
          </w:tcPr>
          <w:p w:rsidR="00777D36" w:rsidRPr="00DC2016" w:rsidRDefault="007B4ACA">
            <w:pPr>
              <w:rPr>
                <w:sz w:val="24"/>
                <w:szCs w:val="24"/>
              </w:rPr>
            </w:pPr>
            <w:sdt>
              <w:sdtPr>
                <w:rPr>
                  <w:rFonts w:eastAsia="Arial"/>
                </w:rPr>
                <w:id w:val="1237281048"/>
                <w:placeholder>
                  <w:docPart w:val="8B1B95B9CFCC418DA1F535E02EABF2B5"/>
                </w:placeholder>
                <w:showingPlcHdr/>
              </w:sdtPr>
              <w:sdtEndPr/>
              <w:sdtContent>
                <w:r w:rsidR="00430766" w:rsidRPr="00790F48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777D36" w:rsidTr="00DC2016">
        <w:tc>
          <w:tcPr>
            <w:tcW w:w="2875" w:type="dxa"/>
          </w:tcPr>
          <w:p w:rsidR="00777D36" w:rsidRDefault="00A24A18">
            <w:pPr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thical</w:t>
            </w:r>
            <w:r w:rsidR="00777D36" w:rsidRPr="00DC2016">
              <w:rPr>
                <w:b/>
                <w:sz w:val="24"/>
                <w:szCs w:val="24"/>
              </w:rPr>
              <w:t xml:space="preserve"> / Boundaries</w:t>
            </w:r>
            <w:r w:rsidR="00777D36" w:rsidRPr="00DC2016">
              <w:rPr>
                <w:sz w:val="24"/>
                <w:szCs w:val="24"/>
              </w:rPr>
              <w:t xml:space="preserve"> Issues</w:t>
            </w:r>
          </w:p>
          <w:p w:rsidR="00A24A18" w:rsidRPr="0099747C" w:rsidRDefault="0099747C">
            <w:pPr>
              <w:rPr>
                <w:sz w:val="20"/>
                <w:szCs w:val="20"/>
              </w:rPr>
            </w:pPr>
            <w:r w:rsidRPr="0099747C">
              <w:rPr>
                <w:sz w:val="20"/>
                <w:szCs w:val="20"/>
              </w:rPr>
              <w:t xml:space="preserve">What areas </w:t>
            </w:r>
            <w:r>
              <w:rPr>
                <w:sz w:val="20"/>
                <w:szCs w:val="20"/>
              </w:rPr>
              <w:t xml:space="preserve">were </w:t>
            </w:r>
            <w:r w:rsidRPr="0099747C">
              <w:rPr>
                <w:sz w:val="20"/>
                <w:szCs w:val="20"/>
              </w:rPr>
              <w:t>identified and discussed</w:t>
            </w:r>
            <w:r>
              <w:rPr>
                <w:sz w:val="20"/>
                <w:szCs w:val="20"/>
              </w:rPr>
              <w:t xml:space="preserve"> related to </w:t>
            </w:r>
            <w:r w:rsidR="000B7660">
              <w:rPr>
                <w:sz w:val="20"/>
                <w:szCs w:val="20"/>
              </w:rPr>
              <w:t xml:space="preserve">your </w:t>
            </w:r>
            <w:r>
              <w:rPr>
                <w:sz w:val="20"/>
                <w:szCs w:val="20"/>
              </w:rPr>
              <w:t>practice</w:t>
            </w:r>
            <w:r w:rsidRPr="0099747C">
              <w:rPr>
                <w:sz w:val="20"/>
                <w:szCs w:val="20"/>
              </w:rPr>
              <w:t xml:space="preserve">? </w:t>
            </w:r>
          </w:p>
          <w:p w:rsidR="00A24A18" w:rsidRPr="00DC2016" w:rsidRDefault="00A24A18">
            <w:pPr>
              <w:rPr>
                <w:sz w:val="24"/>
                <w:szCs w:val="24"/>
              </w:rPr>
            </w:pPr>
          </w:p>
        </w:tc>
        <w:tc>
          <w:tcPr>
            <w:tcW w:w="5130" w:type="dxa"/>
          </w:tcPr>
          <w:p w:rsidR="00777D36" w:rsidRPr="00DC2016" w:rsidRDefault="007B4ACA">
            <w:pPr>
              <w:rPr>
                <w:sz w:val="24"/>
                <w:szCs w:val="24"/>
              </w:rPr>
            </w:pPr>
            <w:sdt>
              <w:sdtPr>
                <w:rPr>
                  <w:rFonts w:eastAsia="Arial"/>
                </w:rPr>
                <w:id w:val="1949349842"/>
                <w:placeholder>
                  <w:docPart w:val="BFCA6D75EE874601AF39941AA6833CE9"/>
                </w:placeholder>
                <w:showingPlcHdr/>
              </w:sdtPr>
              <w:sdtEndPr/>
              <w:sdtContent>
                <w:r w:rsidR="00430766" w:rsidRPr="00790F48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2700" w:type="dxa"/>
          </w:tcPr>
          <w:p w:rsidR="00777D36" w:rsidRPr="00DC2016" w:rsidRDefault="007B4ACA">
            <w:pPr>
              <w:rPr>
                <w:sz w:val="24"/>
                <w:szCs w:val="24"/>
              </w:rPr>
            </w:pPr>
            <w:sdt>
              <w:sdtPr>
                <w:rPr>
                  <w:rFonts w:eastAsia="Arial"/>
                </w:rPr>
                <w:id w:val="1036398014"/>
                <w:placeholder>
                  <w:docPart w:val="38A45EE160704642AA885FE365B1272B"/>
                </w:placeholder>
                <w:showingPlcHdr/>
              </w:sdtPr>
              <w:sdtEndPr/>
              <w:sdtContent>
                <w:r w:rsidR="00430766" w:rsidRPr="00790F48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622383" w:rsidTr="00DC2016">
        <w:tc>
          <w:tcPr>
            <w:tcW w:w="2875" w:type="dxa"/>
          </w:tcPr>
          <w:p w:rsidR="00622383" w:rsidRDefault="00622383">
            <w:pPr>
              <w:rPr>
                <w:b/>
                <w:sz w:val="24"/>
                <w:szCs w:val="24"/>
              </w:rPr>
            </w:pPr>
            <w:r w:rsidRPr="00DC2016">
              <w:rPr>
                <w:b/>
                <w:sz w:val="24"/>
                <w:szCs w:val="24"/>
              </w:rPr>
              <w:t xml:space="preserve">Self-care </w:t>
            </w:r>
          </w:p>
          <w:p w:rsidR="000B7660" w:rsidRPr="000B7660" w:rsidRDefault="000B7660">
            <w:pPr>
              <w:rPr>
                <w:sz w:val="20"/>
                <w:szCs w:val="20"/>
              </w:rPr>
            </w:pPr>
            <w:r w:rsidRPr="000B7660">
              <w:rPr>
                <w:sz w:val="20"/>
                <w:szCs w:val="20"/>
              </w:rPr>
              <w:t xml:space="preserve">Describe ways you may need support or recommendations for self-care </w:t>
            </w:r>
            <w:r>
              <w:rPr>
                <w:sz w:val="20"/>
                <w:szCs w:val="20"/>
              </w:rPr>
              <w:t>discussed with your supervisor</w:t>
            </w:r>
            <w:r w:rsidRPr="000B7660">
              <w:rPr>
                <w:sz w:val="20"/>
                <w:szCs w:val="20"/>
              </w:rPr>
              <w:t>.</w:t>
            </w:r>
          </w:p>
          <w:p w:rsidR="00A24A18" w:rsidRPr="00DC2016" w:rsidRDefault="00A24A18">
            <w:pPr>
              <w:rPr>
                <w:b/>
                <w:sz w:val="24"/>
                <w:szCs w:val="24"/>
              </w:rPr>
            </w:pPr>
          </w:p>
        </w:tc>
        <w:tc>
          <w:tcPr>
            <w:tcW w:w="5130" w:type="dxa"/>
          </w:tcPr>
          <w:p w:rsidR="00622383" w:rsidRPr="00DC2016" w:rsidRDefault="007B4ACA">
            <w:pPr>
              <w:rPr>
                <w:sz w:val="24"/>
                <w:szCs w:val="24"/>
              </w:rPr>
            </w:pPr>
            <w:sdt>
              <w:sdtPr>
                <w:rPr>
                  <w:rFonts w:eastAsia="Arial"/>
                </w:rPr>
                <w:id w:val="248396211"/>
                <w:placeholder>
                  <w:docPart w:val="FD1C476D022145D5A3A3FC688D5E0F27"/>
                </w:placeholder>
                <w:showingPlcHdr/>
              </w:sdtPr>
              <w:sdtEndPr/>
              <w:sdtContent>
                <w:r w:rsidR="00430766" w:rsidRPr="00790F48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2700" w:type="dxa"/>
          </w:tcPr>
          <w:p w:rsidR="00622383" w:rsidRPr="00DC2016" w:rsidRDefault="007B4ACA">
            <w:pPr>
              <w:rPr>
                <w:sz w:val="24"/>
                <w:szCs w:val="24"/>
              </w:rPr>
            </w:pPr>
            <w:sdt>
              <w:sdtPr>
                <w:rPr>
                  <w:rFonts w:eastAsia="Arial"/>
                </w:rPr>
                <w:id w:val="1513425385"/>
                <w:placeholder>
                  <w:docPart w:val="6699F4448E35461EA4C6040D531273A8"/>
                </w:placeholder>
                <w:showingPlcHdr/>
              </w:sdtPr>
              <w:sdtEndPr/>
              <w:sdtContent>
                <w:r w:rsidR="00430766" w:rsidRPr="00790F48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622383" w:rsidTr="00DC2016">
        <w:tc>
          <w:tcPr>
            <w:tcW w:w="2875" w:type="dxa"/>
          </w:tcPr>
          <w:p w:rsidR="00622383" w:rsidRDefault="00DC2016">
            <w:pPr>
              <w:rPr>
                <w:sz w:val="24"/>
                <w:szCs w:val="24"/>
              </w:rPr>
            </w:pPr>
            <w:r w:rsidRPr="00DC2016">
              <w:rPr>
                <w:b/>
                <w:sz w:val="24"/>
                <w:szCs w:val="24"/>
              </w:rPr>
              <w:t>Rapport, R</w:t>
            </w:r>
            <w:r w:rsidR="00622383" w:rsidRPr="00DC2016">
              <w:rPr>
                <w:b/>
                <w:sz w:val="24"/>
                <w:szCs w:val="24"/>
              </w:rPr>
              <w:t>elationships</w:t>
            </w:r>
            <w:r>
              <w:rPr>
                <w:sz w:val="24"/>
                <w:szCs w:val="24"/>
              </w:rPr>
              <w:t xml:space="preserve">, </w:t>
            </w:r>
            <w:r w:rsidRPr="00DC2016">
              <w:rPr>
                <w:b/>
                <w:sz w:val="24"/>
                <w:szCs w:val="24"/>
              </w:rPr>
              <w:t>T</w:t>
            </w:r>
            <w:r w:rsidR="00622383" w:rsidRPr="00DC2016">
              <w:rPr>
                <w:b/>
                <w:sz w:val="24"/>
                <w:szCs w:val="24"/>
              </w:rPr>
              <w:t xml:space="preserve">eam </w:t>
            </w:r>
            <w:r w:rsidRPr="00DC2016">
              <w:rPr>
                <w:b/>
                <w:sz w:val="24"/>
                <w:szCs w:val="24"/>
              </w:rPr>
              <w:t>B</w:t>
            </w:r>
            <w:r w:rsidR="00622383" w:rsidRPr="00DC2016">
              <w:rPr>
                <w:b/>
                <w:sz w:val="24"/>
                <w:szCs w:val="24"/>
              </w:rPr>
              <w:t xml:space="preserve">uilding </w:t>
            </w:r>
            <w:r w:rsidR="00622383" w:rsidRPr="00DC2016">
              <w:rPr>
                <w:sz w:val="24"/>
                <w:szCs w:val="24"/>
              </w:rPr>
              <w:t>issues</w:t>
            </w:r>
          </w:p>
          <w:p w:rsidR="0099747C" w:rsidRPr="0099747C" w:rsidRDefault="0099747C" w:rsidP="0099747C">
            <w:pPr>
              <w:rPr>
                <w:sz w:val="20"/>
                <w:szCs w:val="20"/>
              </w:rPr>
            </w:pPr>
            <w:r w:rsidRPr="0099747C">
              <w:rPr>
                <w:sz w:val="20"/>
                <w:szCs w:val="20"/>
              </w:rPr>
              <w:t xml:space="preserve">What areas </w:t>
            </w:r>
            <w:r>
              <w:rPr>
                <w:sz w:val="20"/>
                <w:szCs w:val="20"/>
              </w:rPr>
              <w:t xml:space="preserve">were </w:t>
            </w:r>
            <w:r w:rsidRPr="0099747C">
              <w:rPr>
                <w:sz w:val="20"/>
                <w:szCs w:val="20"/>
              </w:rPr>
              <w:t>identified and discussed</w:t>
            </w:r>
            <w:r>
              <w:rPr>
                <w:sz w:val="20"/>
                <w:szCs w:val="20"/>
              </w:rPr>
              <w:t xml:space="preserve"> related to </w:t>
            </w:r>
            <w:r w:rsidR="000B7660">
              <w:rPr>
                <w:sz w:val="20"/>
                <w:szCs w:val="20"/>
              </w:rPr>
              <w:t>team or relationship issues</w:t>
            </w:r>
            <w:r w:rsidRPr="0099747C">
              <w:rPr>
                <w:sz w:val="20"/>
                <w:szCs w:val="20"/>
              </w:rPr>
              <w:t xml:space="preserve">? </w:t>
            </w:r>
            <w:r w:rsidR="000B7660">
              <w:rPr>
                <w:sz w:val="20"/>
                <w:szCs w:val="20"/>
              </w:rPr>
              <w:t>What recommendations did you receive?</w:t>
            </w:r>
          </w:p>
          <w:p w:rsidR="00A24A18" w:rsidRPr="00DC2016" w:rsidRDefault="00A24A18">
            <w:pPr>
              <w:rPr>
                <w:sz w:val="24"/>
                <w:szCs w:val="24"/>
              </w:rPr>
            </w:pPr>
          </w:p>
        </w:tc>
        <w:tc>
          <w:tcPr>
            <w:tcW w:w="5130" w:type="dxa"/>
          </w:tcPr>
          <w:p w:rsidR="00622383" w:rsidRPr="00DC2016" w:rsidRDefault="007B4ACA">
            <w:pPr>
              <w:rPr>
                <w:sz w:val="24"/>
                <w:szCs w:val="24"/>
              </w:rPr>
            </w:pPr>
            <w:sdt>
              <w:sdtPr>
                <w:rPr>
                  <w:rFonts w:eastAsia="Arial"/>
                </w:rPr>
                <w:id w:val="-1975051935"/>
                <w:placeholder>
                  <w:docPart w:val="8F451849ED00476C9A1DB35EA8F1E668"/>
                </w:placeholder>
                <w:showingPlcHdr/>
              </w:sdtPr>
              <w:sdtEndPr/>
              <w:sdtContent>
                <w:r w:rsidR="00430766" w:rsidRPr="00790F48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2700" w:type="dxa"/>
          </w:tcPr>
          <w:p w:rsidR="00622383" w:rsidRPr="00DC2016" w:rsidRDefault="007B4ACA">
            <w:pPr>
              <w:rPr>
                <w:sz w:val="24"/>
                <w:szCs w:val="24"/>
              </w:rPr>
            </w:pPr>
            <w:sdt>
              <w:sdtPr>
                <w:rPr>
                  <w:rFonts w:eastAsia="Arial"/>
                </w:rPr>
                <w:id w:val="502870055"/>
                <w:placeholder>
                  <w:docPart w:val="A0AC78206FBD45F1BA1358638E5EA993"/>
                </w:placeholder>
                <w:showingPlcHdr/>
              </w:sdtPr>
              <w:sdtEndPr/>
              <w:sdtContent>
                <w:r w:rsidR="00430766" w:rsidRPr="00790F48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777D36" w:rsidTr="00DC2016">
        <w:tc>
          <w:tcPr>
            <w:tcW w:w="2875" w:type="dxa"/>
          </w:tcPr>
          <w:p w:rsidR="00777D36" w:rsidRDefault="00026ECA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Human Rights and Social Justice Issues</w:t>
            </w:r>
            <w:r w:rsidR="00805C75">
              <w:rPr>
                <w:b/>
                <w:sz w:val="24"/>
                <w:szCs w:val="24"/>
              </w:rPr>
              <w:t xml:space="preserve"> discussed</w:t>
            </w:r>
          </w:p>
          <w:p w:rsidR="0099747C" w:rsidRDefault="0099747C" w:rsidP="0099747C">
            <w:pPr>
              <w:rPr>
                <w:sz w:val="20"/>
                <w:szCs w:val="20"/>
              </w:rPr>
            </w:pPr>
            <w:r w:rsidRPr="0099747C">
              <w:rPr>
                <w:sz w:val="20"/>
                <w:szCs w:val="20"/>
              </w:rPr>
              <w:t xml:space="preserve">What areas </w:t>
            </w:r>
            <w:r>
              <w:rPr>
                <w:sz w:val="20"/>
                <w:szCs w:val="20"/>
              </w:rPr>
              <w:t xml:space="preserve">were </w:t>
            </w:r>
            <w:r w:rsidRPr="0099747C">
              <w:rPr>
                <w:sz w:val="20"/>
                <w:szCs w:val="20"/>
              </w:rPr>
              <w:t>identified and discussed</w:t>
            </w:r>
            <w:r>
              <w:rPr>
                <w:sz w:val="20"/>
                <w:szCs w:val="20"/>
              </w:rPr>
              <w:t xml:space="preserve"> related to practice</w:t>
            </w:r>
            <w:r w:rsidR="000B7660">
              <w:rPr>
                <w:sz w:val="20"/>
                <w:szCs w:val="20"/>
              </w:rPr>
              <w:t xml:space="preserve"> with clients, the agency or community</w:t>
            </w:r>
            <w:r w:rsidRPr="0099747C">
              <w:rPr>
                <w:sz w:val="20"/>
                <w:szCs w:val="20"/>
              </w:rPr>
              <w:t xml:space="preserve">? </w:t>
            </w:r>
          </w:p>
          <w:p w:rsidR="00805C75" w:rsidRPr="00A24A18" w:rsidRDefault="00805C75">
            <w:pPr>
              <w:rPr>
                <w:b/>
                <w:sz w:val="24"/>
                <w:szCs w:val="24"/>
              </w:rPr>
            </w:pPr>
          </w:p>
        </w:tc>
        <w:tc>
          <w:tcPr>
            <w:tcW w:w="5130" w:type="dxa"/>
          </w:tcPr>
          <w:p w:rsidR="00777D36" w:rsidRDefault="007B4ACA">
            <w:pPr>
              <w:rPr>
                <w:sz w:val="24"/>
                <w:szCs w:val="24"/>
              </w:rPr>
            </w:pPr>
            <w:sdt>
              <w:sdtPr>
                <w:rPr>
                  <w:rFonts w:eastAsia="Arial"/>
                </w:rPr>
                <w:id w:val="980266901"/>
                <w:placeholder>
                  <w:docPart w:val="B6C056BE2A7C4DA3A59E51A12E4D97D7"/>
                </w:placeholder>
                <w:showingPlcHdr/>
              </w:sdtPr>
              <w:sdtEndPr/>
              <w:sdtContent>
                <w:r w:rsidR="00430766" w:rsidRPr="00790F48">
                  <w:rPr>
                    <w:rStyle w:val="PlaceholderText"/>
                  </w:rPr>
                  <w:t>Click here to enter text.</w:t>
                </w:r>
              </w:sdtContent>
            </w:sdt>
          </w:p>
          <w:p w:rsidR="00A24A18" w:rsidRPr="00DC2016" w:rsidRDefault="00A24A18">
            <w:pPr>
              <w:rPr>
                <w:sz w:val="24"/>
                <w:szCs w:val="24"/>
              </w:rPr>
            </w:pPr>
          </w:p>
        </w:tc>
        <w:tc>
          <w:tcPr>
            <w:tcW w:w="2700" w:type="dxa"/>
          </w:tcPr>
          <w:p w:rsidR="00777D36" w:rsidRPr="00DC2016" w:rsidRDefault="007B4ACA">
            <w:pPr>
              <w:rPr>
                <w:sz w:val="24"/>
                <w:szCs w:val="24"/>
              </w:rPr>
            </w:pPr>
            <w:sdt>
              <w:sdtPr>
                <w:rPr>
                  <w:rFonts w:eastAsia="Arial"/>
                </w:rPr>
                <w:id w:val="-2126220469"/>
                <w:placeholder>
                  <w:docPart w:val="70711D82EB6E4AC5832BEC49E03E1FA3"/>
                </w:placeholder>
                <w:showingPlcHdr/>
              </w:sdtPr>
              <w:sdtEndPr/>
              <w:sdtContent>
                <w:r w:rsidR="00430766" w:rsidRPr="00790F48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A24A18" w:rsidTr="00C015E5">
        <w:tc>
          <w:tcPr>
            <w:tcW w:w="10705" w:type="dxa"/>
            <w:gridSpan w:val="3"/>
            <w:shd w:val="clear" w:color="auto" w:fill="FFE599" w:themeFill="accent4" w:themeFillTint="66"/>
          </w:tcPr>
          <w:p w:rsidR="00A24A18" w:rsidRPr="00A24A18" w:rsidRDefault="00A24A18" w:rsidP="00A24A18">
            <w:pPr>
              <w:jc w:val="center"/>
              <w:rPr>
                <w:b/>
                <w:sz w:val="24"/>
                <w:szCs w:val="24"/>
              </w:rPr>
            </w:pPr>
            <w:r w:rsidRPr="00A24A18">
              <w:rPr>
                <w:b/>
                <w:sz w:val="24"/>
                <w:szCs w:val="24"/>
              </w:rPr>
              <w:lastRenderedPageBreak/>
              <w:t>Feedback from Supervisor</w:t>
            </w:r>
            <w:r w:rsidR="00F66E6C">
              <w:rPr>
                <w:b/>
                <w:sz w:val="24"/>
                <w:szCs w:val="24"/>
              </w:rPr>
              <w:t xml:space="preserve"> (must complete)</w:t>
            </w:r>
          </w:p>
        </w:tc>
      </w:tr>
      <w:tr w:rsidR="00A24A18" w:rsidTr="00DC2016">
        <w:tc>
          <w:tcPr>
            <w:tcW w:w="2875" w:type="dxa"/>
          </w:tcPr>
          <w:p w:rsidR="00A24A18" w:rsidRDefault="00A24A18">
            <w:pPr>
              <w:rPr>
                <w:b/>
                <w:sz w:val="24"/>
                <w:szCs w:val="24"/>
              </w:rPr>
            </w:pPr>
            <w:r w:rsidRPr="00A24A18">
              <w:rPr>
                <w:b/>
                <w:sz w:val="24"/>
                <w:szCs w:val="24"/>
              </w:rPr>
              <w:t>Areas of growth or improvement identified</w:t>
            </w:r>
            <w:r>
              <w:rPr>
                <w:b/>
                <w:sz w:val="24"/>
                <w:szCs w:val="24"/>
              </w:rPr>
              <w:t xml:space="preserve"> (document at least 1) </w:t>
            </w:r>
          </w:p>
          <w:p w:rsidR="00A24A18" w:rsidRPr="00A24A18" w:rsidRDefault="00A24A18">
            <w:pPr>
              <w:rPr>
                <w:b/>
                <w:sz w:val="24"/>
                <w:szCs w:val="24"/>
              </w:rPr>
            </w:pPr>
          </w:p>
        </w:tc>
        <w:tc>
          <w:tcPr>
            <w:tcW w:w="5130" w:type="dxa"/>
          </w:tcPr>
          <w:p w:rsidR="00A24A18" w:rsidRPr="00DC2016" w:rsidRDefault="007B4ACA">
            <w:pPr>
              <w:rPr>
                <w:sz w:val="24"/>
                <w:szCs w:val="24"/>
              </w:rPr>
            </w:pPr>
            <w:sdt>
              <w:sdtPr>
                <w:rPr>
                  <w:rFonts w:eastAsia="Arial"/>
                </w:rPr>
                <w:id w:val="651567764"/>
                <w:placeholder>
                  <w:docPart w:val="6D48994F84F84B73B1D95C91258C8E8E"/>
                </w:placeholder>
                <w:showingPlcHdr/>
              </w:sdtPr>
              <w:sdtEndPr/>
              <w:sdtContent>
                <w:r w:rsidR="00430766" w:rsidRPr="00790F48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2700" w:type="dxa"/>
          </w:tcPr>
          <w:p w:rsidR="00A24A18" w:rsidRPr="00DC2016" w:rsidRDefault="007B4ACA">
            <w:pPr>
              <w:rPr>
                <w:sz w:val="24"/>
                <w:szCs w:val="24"/>
              </w:rPr>
            </w:pPr>
            <w:sdt>
              <w:sdtPr>
                <w:rPr>
                  <w:rFonts w:eastAsia="Arial"/>
                </w:rPr>
                <w:id w:val="1924685506"/>
                <w:placeholder>
                  <w:docPart w:val="86A225A3B34F417EAFE67E8FB2A7CA10"/>
                </w:placeholder>
                <w:showingPlcHdr/>
              </w:sdtPr>
              <w:sdtEndPr/>
              <w:sdtContent>
                <w:r w:rsidR="00430766" w:rsidRPr="00790F48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A24A18" w:rsidTr="00DC2016">
        <w:tc>
          <w:tcPr>
            <w:tcW w:w="2875" w:type="dxa"/>
          </w:tcPr>
          <w:p w:rsidR="00A24A18" w:rsidRDefault="00A24A18">
            <w:pPr>
              <w:rPr>
                <w:b/>
                <w:sz w:val="24"/>
                <w:szCs w:val="24"/>
              </w:rPr>
            </w:pPr>
            <w:r w:rsidRPr="00A24A18">
              <w:rPr>
                <w:b/>
                <w:sz w:val="24"/>
                <w:szCs w:val="24"/>
              </w:rPr>
              <w:t xml:space="preserve">Strengths identified </w:t>
            </w:r>
            <w:r>
              <w:rPr>
                <w:b/>
                <w:sz w:val="24"/>
                <w:szCs w:val="24"/>
              </w:rPr>
              <w:t xml:space="preserve">(document at least 1) </w:t>
            </w:r>
          </w:p>
          <w:p w:rsidR="00A24A18" w:rsidRPr="00A24A18" w:rsidRDefault="00A24A18">
            <w:pPr>
              <w:rPr>
                <w:b/>
                <w:sz w:val="24"/>
                <w:szCs w:val="24"/>
              </w:rPr>
            </w:pPr>
          </w:p>
        </w:tc>
        <w:tc>
          <w:tcPr>
            <w:tcW w:w="5130" w:type="dxa"/>
          </w:tcPr>
          <w:p w:rsidR="00A24A18" w:rsidRPr="00DC2016" w:rsidRDefault="007B4ACA">
            <w:pPr>
              <w:rPr>
                <w:sz w:val="24"/>
                <w:szCs w:val="24"/>
              </w:rPr>
            </w:pPr>
            <w:sdt>
              <w:sdtPr>
                <w:rPr>
                  <w:rFonts w:eastAsia="Arial"/>
                </w:rPr>
                <w:id w:val="313760263"/>
                <w:placeholder>
                  <w:docPart w:val="1553AFED341B4FCA939C134DA3A29653"/>
                </w:placeholder>
                <w:showingPlcHdr/>
              </w:sdtPr>
              <w:sdtEndPr/>
              <w:sdtContent>
                <w:r w:rsidR="00430766" w:rsidRPr="00790F48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2700" w:type="dxa"/>
          </w:tcPr>
          <w:p w:rsidR="00A24A18" w:rsidRPr="00DC2016" w:rsidRDefault="007B4ACA">
            <w:pPr>
              <w:rPr>
                <w:sz w:val="24"/>
                <w:szCs w:val="24"/>
              </w:rPr>
            </w:pPr>
            <w:sdt>
              <w:sdtPr>
                <w:rPr>
                  <w:rFonts w:eastAsia="Arial"/>
                </w:rPr>
                <w:id w:val="1014187943"/>
                <w:placeholder>
                  <w:docPart w:val="81F674A04FCA441784690DC397DA36E3"/>
                </w:placeholder>
                <w:showingPlcHdr/>
              </w:sdtPr>
              <w:sdtEndPr/>
              <w:sdtContent>
                <w:r w:rsidR="00430766" w:rsidRPr="00790F48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</w:tbl>
    <w:p w:rsidR="00A24A18" w:rsidRPr="00F97E10" w:rsidRDefault="00A24A18">
      <w:pPr>
        <w:rPr>
          <w:b/>
        </w:rPr>
      </w:pPr>
    </w:p>
    <w:p w:rsidR="00A24A18" w:rsidRDefault="00F97E10">
      <w:pPr>
        <w:rPr>
          <w:b/>
        </w:rPr>
      </w:pPr>
      <w:r w:rsidRPr="00F97E10">
        <w:rPr>
          <w:b/>
        </w:rPr>
        <w:t>______________________________________________________</w:t>
      </w:r>
    </w:p>
    <w:p w:rsidR="00DC2016" w:rsidRPr="00F97E10" w:rsidRDefault="00DC2016">
      <w:pPr>
        <w:rPr>
          <w:b/>
        </w:rPr>
      </w:pPr>
      <w:r w:rsidRPr="00F97E10">
        <w:rPr>
          <w:b/>
        </w:rPr>
        <w:t>Student Signature</w:t>
      </w:r>
    </w:p>
    <w:p w:rsidR="00F97E10" w:rsidRPr="00F97E10" w:rsidRDefault="00F97E10">
      <w:pPr>
        <w:rPr>
          <w:b/>
        </w:rPr>
      </w:pPr>
      <w:r w:rsidRPr="00F97E10">
        <w:rPr>
          <w:b/>
        </w:rPr>
        <w:t>_____________________________________________________</w:t>
      </w:r>
    </w:p>
    <w:p w:rsidR="004567B5" w:rsidRPr="00F97E10" w:rsidRDefault="00DC2016">
      <w:pPr>
        <w:rPr>
          <w:b/>
        </w:rPr>
      </w:pPr>
      <w:r w:rsidRPr="00F97E10">
        <w:rPr>
          <w:b/>
        </w:rPr>
        <w:t xml:space="preserve">Field Instructor Signature </w:t>
      </w:r>
    </w:p>
    <w:sectPr w:rsidR="004567B5" w:rsidRPr="00F97E10" w:rsidSect="00A54D78">
      <w:headerReference w:type="default" r:id="rId6"/>
      <w:footerReference w:type="default" r:id="rId7"/>
      <w:pgSz w:w="12240" w:h="15840"/>
      <w:pgMar w:top="720" w:right="720" w:bottom="720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B4ACA" w:rsidRDefault="007B4ACA" w:rsidP="00F03821">
      <w:pPr>
        <w:spacing w:after="0" w:line="240" w:lineRule="auto"/>
      </w:pPr>
      <w:r>
        <w:separator/>
      </w:r>
    </w:p>
  </w:endnote>
  <w:endnote w:type="continuationSeparator" w:id="0">
    <w:p w:rsidR="007B4ACA" w:rsidRDefault="007B4ACA" w:rsidP="00F038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E7FD8" w:rsidRDefault="00026ECA">
    <w:pPr>
      <w:pStyle w:val="Footer"/>
    </w:pPr>
    <w:r>
      <w:t>11.2017</w:t>
    </w:r>
    <w:r w:rsidR="009E7FD8">
      <w:t xml:space="preserve">                      </w:t>
    </w:r>
    <w:r w:rsidR="009E7FD8" w:rsidRPr="009E7FD8">
      <w:t>AS2.2.1, AS2.2.7, MS2.2.2, MS2.2.3, AS2.2.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B4ACA" w:rsidRDefault="007B4ACA" w:rsidP="00F03821">
      <w:pPr>
        <w:spacing w:after="0" w:line="240" w:lineRule="auto"/>
      </w:pPr>
      <w:r>
        <w:separator/>
      </w:r>
    </w:p>
  </w:footnote>
  <w:footnote w:type="continuationSeparator" w:id="0">
    <w:p w:rsidR="007B4ACA" w:rsidRDefault="007B4ACA" w:rsidP="00F0382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03821" w:rsidRDefault="00F03821" w:rsidP="00F03821">
    <w:pPr>
      <w:pStyle w:val="Header"/>
      <w:jc w:val="center"/>
    </w:pPr>
    <w:r>
      <w:rPr>
        <w:rFonts w:cs="Arial"/>
        <w:b/>
        <w:noProof/>
        <w:sz w:val="32"/>
        <w:szCs w:val="32"/>
      </w:rPr>
      <w:drawing>
        <wp:inline distT="0" distB="0" distL="0" distR="0" wp14:anchorId="69FE267F" wp14:editId="5617CC86">
          <wp:extent cx="3371850" cy="228600"/>
          <wp:effectExtent l="19050" t="0" r="0" b="0"/>
          <wp:docPr id="2" name="Picture 2" descr="TradHorizontalB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TradHorizontalBW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71850" cy="2286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:rsidR="00F03821" w:rsidRDefault="00F03821" w:rsidP="00F03821">
    <w:pPr>
      <w:pStyle w:val="Header"/>
      <w:jc w:val="center"/>
    </w:pPr>
  </w:p>
  <w:p w:rsidR="00F03821" w:rsidRPr="00F03821" w:rsidRDefault="00F03821" w:rsidP="00F03821">
    <w:pPr>
      <w:pStyle w:val="Header"/>
      <w:jc w:val="center"/>
      <w:rPr>
        <w:rFonts w:ascii="Times New Roman" w:hAnsi="Times New Roman" w:cs="Times New Roman"/>
        <w:b/>
        <w:sz w:val="28"/>
        <w:szCs w:val="28"/>
      </w:rPr>
    </w:pPr>
    <w:r w:rsidRPr="00F03821">
      <w:rPr>
        <w:rFonts w:ascii="Times New Roman" w:hAnsi="Times New Roman" w:cs="Times New Roman"/>
        <w:b/>
        <w:sz w:val="28"/>
        <w:szCs w:val="28"/>
      </w:rPr>
      <w:t>MSW Program</w:t>
    </w:r>
    <w:r w:rsidR="0099747C">
      <w:rPr>
        <w:rFonts w:ascii="Times New Roman" w:hAnsi="Times New Roman" w:cs="Times New Roman"/>
        <w:b/>
        <w:sz w:val="28"/>
        <w:szCs w:val="28"/>
      </w:rPr>
      <w:t xml:space="preserve"> Practicum </w:t>
    </w:r>
    <w:r w:rsidRPr="00F03821">
      <w:rPr>
        <w:rFonts w:ascii="Times New Roman" w:hAnsi="Times New Roman" w:cs="Times New Roman"/>
        <w:b/>
        <w:sz w:val="28"/>
        <w:szCs w:val="28"/>
      </w:rPr>
      <w:t xml:space="preserve"> </w:t>
    </w:r>
  </w:p>
  <w:p w:rsidR="00F03821" w:rsidRDefault="00F03821" w:rsidP="00F03821">
    <w:pPr>
      <w:pStyle w:val="Header"/>
      <w:jc w:val="center"/>
      <w:rPr>
        <w:rFonts w:ascii="Times New Roman" w:hAnsi="Times New Roman" w:cs="Times New Roman"/>
        <w:b/>
        <w:sz w:val="28"/>
        <w:szCs w:val="28"/>
      </w:rPr>
    </w:pPr>
    <w:r w:rsidRPr="00F03821">
      <w:rPr>
        <w:rFonts w:ascii="Times New Roman" w:hAnsi="Times New Roman" w:cs="Times New Roman"/>
        <w:b/>
        <w:sz w:val="28"/>
        <w:szCs w:val="28"/>
      </w:rPr>
      <w:t>St</w:t>
    </w:r>
    <w:r>
      <w:rPr>
        <w:rFonts w:ascii="Times New Roman" w:hAnsi="Times New Roman" w:cs="Times New Roman"/>
        <w:b/>
        <w:sz w:val="28"/>
        <w:szCs w:val="28"/>
      </w:rPr>
      <w:t xml:space="preserve">udent Record of Supervision </w:t>
    </w:r>
  </w:p>
  <w:p w:rsidR="00A24A18" w:rsidRPr="00F03821" w:rsidRDefault="00A24A18" w:rsidP="00F03821">
    <w:pPr>
      <w:pStyle w:val="Header"/>
      <w:jc w:val="center"/>
      <w:rPr>
        <w:rFonts w:ascii="Times New Roman" w:hAnsi="Times New Roman" w:cs="Times New Roman"/>
        <w:b/>
        <w:sz w:val="28"/>
        <w:szCs w:val="28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0MjU0NzA3MTOzMDFX0lEKTi0uzszPAymwqAUA0Vv56ywAAAA="/>
  </w:docVars>
  <w:rsids>
    <w:rsidRoot w:val="00F03821"/>
    <w:rsid w:val="00026ECA"/>
    <w:rsid w:val="000B7660"/>
    <w:rsid w:val="001D3A6E"/>
    <w:rsid w:val="002F4745"/>
    <w:rsid w:val="00380896"/>
    <w:rsid w:val="00430766"/>
    <w:rsid w:val="004567B5"/>
    <w:rsid w:val="00597F43"/>
    <w:rsid w:val="00622383"/>
    <w:rsid w:val="006641DF"/>
    <w:rsid w:val="00755D8F"/>
    <w:rsid w:val="00777D36"/>
    <w:rsid w:val="007B4ACA"/>
    <w:rsid w:val="00805C75"/>
    <w:rsid w:val="0099747C"/>
    <w:rsid w:val="009E7FD8"/>
    <w:rsid w:val="00A24A18"/>
    <w:rsid w:val="00A54D78"/>
    <w:rsid w:val="00C015E5"/>
    <w:rsid w:val="00C60CBC"/>
    <w:rsid w:val="00C84665"/>
    <w:rsid w:val="00D00398"/>
    <w:rsid w:val="00DC2016"/>
    <w:rsid w:val="00DE6CB9"/>
    <w:rsid w:val="00F03821"/>
    <w:rsid w:val="00F121AC"/>
    <w:rsid w:val="00F17B08"/>
    <w:rsid w:val="00F66E6C"/>
    <w:rsid w:val="00F97E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42F69F"/>
  <w15:chartTrackingRefBased/>
  <w15:docId w15:val="{B52220D5-CCA1-4AB2-BB17-92CD26E59D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038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3821"/>
  </w:style>
  <w:style w:type="paragraph" w:styleId="Footer">
    <w:name w:val="footer"/>
    <w:basedOn w:val="Normal"/>
    <w:link w:val="FooterChar"/>
    <w:uiPriority w:val="99"/>
    <w:unhideWhenUsed/>
    <w:rsid w:val="00F038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3821"/>
  </w:style>
  <w:style w:type="table" w:styleId="TableGrid">
    <w:name w:val="Table Grid"/>
    <w:basedOn w:val="TableNormal"/>
    <w:uiPriority w:val="39"/>
    <w:rsid w:val="00F038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3076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32D2FEA082B84A16B9329FCCC81872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5F07AB-CF7B-4E49-8F05-4C3DB2458A7B}"/>
      </w:docPartPr>
      <w:docPartBody>
        <w:p w:rsidR="007A1D8E" w:rsidRDefault="00373012" w:rsidP="00373012">
          <w:pPr>
            <w:pStyle w:val="32D2FEA082B84A16B9329FCCC81872D5"/>
          </w:pPr>
          <w:r w:rsidRPr="00CA2F99">
            <w:rPr>
              <w:rStyle w:val="PlaceholderText"/>
            </w:rPr>
            <w:t>Click here to enter text.</w:t>
          </w:r>
        </w:p>
      </w:docPartBody>
    </w:docPart>
    <w:docPart>
      <w:docPartPr>
        <w:name w:val="62EF63A10AC24EE99850A4D4185B20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F143F6-5FE9-4771-AE9E-B15EC0BC6DD7}"/>
      </w:docPartPr>
      <w:docPartBody>
        <w:p w:rsidR="007A1D8E" w:rsidRDefault="00373012" w:rsidP="00373012">
          <w:pPr>
            <w:pStyle w:val="62EF63A10AC24EE99850A4D4185B2098"/>
          </w:pPr>
          <w:r w:rsidRPr="00CA2F99">
            <w:rPr>
              <w:rStyle w:val="PlaceholderText"/>
            </w:rPr>
            <w:t>Click here to enter text.</w:t>
          </w:r>
        </w:p>
      </w:docPartBody>
    </w:docPart>
    <w:docPart>
      <w:docPartPr>
        <w:name w:val="5599615AFC3C4B2597ECE4F4CCBA52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11A93E-699A-4BD9-BF76-E88ED63D42B0}"/>
      </w:docPartPr>
      <w:docPartBody>
        <w:p w:rsidR="007A1D8E" w:rsidRDefault="00373012" w:rsidP="00373012">
          <w:pPr>
            <w:pStyle w:val="5599615AFC3C4B2597ECE4F4CCBA5253"/>
          </w:pPr>
          <w:r w:rsidRPr="00CA2F99">
            <w:rPr>
              <w:rStyle w:val="PlaceholderText"/>
            </w:rPr>
            <w:t>Click here to enter text.</w:t>
          </w:r>
        </w:p>
      </w:docPartBody>
    </w:docPart>
    <w:docPart>
      <w:docPartPr>
        <w:name w:val="F775A3A9037D49F7ADA6F707D1BFB0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04D9BC-3894-4B75-8719-A93BB3E82FCB}"/>
      </w:docPartPr>
      <w:docPartBody>
        <w:p w:rsidR="007A1D8E" w:rsidRDefault="00373012" w:rsidP="00373012">
          <w:pPr>
            <w:pStyle w:val="F775A3A9037D49F7ADA6F707D1BFB0EC"/>
          </w:pPr>
          <w:r w:rsidRPr="00CA2F99">
            <w:rPr>
              <w:rStyle w:val="PlaceholderText"/>
            </w:rPr>
            <w:t>Click here to enter text.</w:t>
          </w:r>
        </w:p>
      </w:docPartBody>
    </w:docPart>
    <w:docPart>
      <w:docPartPr>
        <w:name w:val="B3462F53822648DEB4A5A467D83F55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90C878-63A7-423C-9090-1EEA56E68475}"/>
      </w:docPartPr>
      <w:docPartBody>
        <w:p w:rsidR="007A1D8E" w:rsidRDefault="00373012" w:rsidP="00373012">
          <w:pPr>
            <w:pStyle w:val="B3462F53822648DEB4A5A467D83F55A4"/>
          </w:pPr>
          <w:r w:rsidRPr="00CA2F99">
            <w:rPr>
              <w:rStyle w:val="PlaceholderText"/>
            </w:rPr>
            <w:t>Click here to enter text.</w:t>
          </w:r>
        </w:p>
      </w:docPartBody>
    </w:docPart>
    <w:docPart>
      <w:docPartPr>
        <w:name w:val="15562D71E7B74D69B6257005969A8E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0F0419-113E-4718-9EE3-64131A3A8A4B}"/>
      </w:docPartPr>
      <w:docPartBody>
        <w:p w:rsidR="007A1D8E" w:rsidRDefault="00373012" w:rsidP="00373012">
          <w:pPr>
            <w:pStyle w:val="15562D71E7B74D69B6257005969A8E4A"/>
          </w:pPr>
          <w:r w:rsidRPr="00CA2F99">
            <w:rPr>
              <w:rStyle w:val="PlaceholderText"/>
            </w:rPr>
            <w:t>Click here to enter text.</w:t>
          </w:r>
        </w:p>
      </w:docPartBody>
    </w:docPart>
    <w:docPart>
      <w:docPartPr>
        <w:name w:val="1B30CABE0BA84AA68463E69CB40633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1CF337-CBC5-4432-B0F5-CB0EF3C8CE5B}"/>
      </w:docPartPr>
      <w:docPartBody>
        <w:p w:rsidR="007A1D8E" w:rsidRDefault="00373012" w:rsidP="00373012">
          <w:pPr>
            <w:pStyle w:val="1B30CABE0BA84AA68463E69CB40633D0"/>
          </w:pPr>
          <w:r w:rsidRPr="00CA2F99">
            <w:rPr>
              <w:rStyle w:val="PlaceholderText"/>
            </w:rPr>
            <w:t>Click here to enter text.</w:t>
          </w:r>
        </w:p>
      </w:docPartBody>
    </w:docPart>
    <w:docPart>
      <w:docPartPr>
        <w:name w:val="12789A8429AA4B97A0D531B6F0AAFC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5FE91D-A939-45DD-8751-A86570D3594C}"/>
      </w:docPartPr>
      <w:docPartBody>
        <w:p w:rsidR="007A1D8E" w:rsidRDefault="00373012" w:rsidP="00373012">
          <w:pPr>
            <w:pStyle w:val="12789A8429AA4B97A0D531B6F0AAFC38"/>
          </w:pPr>
          <w:r w:rsidRPr="00CA2F99">
            <w:rPr>
              <w:rStyle w:val="PlaceholderText"/>
            </w:rPr>
            <w:t>Click here to enter text.</w:t>
          </w:r>
        </w:p>
      </w:docPartBody>
    </w:docPart>
    <w:docPart>
      <w:docPartPr>
        <w:name w:val="EBAC899CC63A4DFAA11C618A671C0C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6A172C-D131-420F-9441-23AE148859CC}"/>
      </w:docPartPr>
      <w:docPartBody>
        <w:p w:rsidR="007A1D8E" w:rsidRDefault="00373012" w:rsidP="00373012">
          <w:pPr>
            <w:pStyle w:val="EBAC899CC63A4DFAA11C618A671C0CE6"/>
          </w:pPr>
          <w:r w:rsidRPr="00CA2F99">
            <w:rPr>
              <w:rStyle w:val="PlaceholderText"/>
            </w:rPr>
            <w:t>Click here to enter text.</w:t>
          </w:r>
        </w:p>
      </w:docPartBody>
    </w:docPart>
    <w:docPart>
      <w:docPartPr>
        <w:name w:val="4F5FACEC6ED04DAEAC0173FBF405D6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B688B6-2A3C-4535-8209-9B319AE108A0}"/>
      </w:docPartPr>
      <w:docPartBody>
        <w:p w:rsidR="007A1D8E" w:rsidRDefault="00373012" w:rsidP="00373012">
          <w:pPr>
            <w:pStyle w:val="4F5FACEC6ED04DAEAC0173FBF405D62E"/>
          </w:pPr>
          <w:r w:rsidRPr="00CA2F99">
            <w:rPr>
              <w:rStyle w:val="PlaceholderText"/>
            </w:rPr>
            <w:t>Click here to enter text.</w:t>
          </w:r>
        </w:p>
      </w:docPartBody>
    </w:docPart>
    <w:docPart>
      <w:docPartPr>
        <w:name w:val="3C646CD2D44B4D5C80CACF9D5B3C4E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CCAC2C-FBBF-4FB3-97B3-0B1A633FB8F1}"/>
      </w:docPartPr>
      <w:docPartBody>
        <w:p w:rsidR="007A1D8E" w:rsidRDefault="00373012" w:rsidP="00373012">
          <w:pPr>
            <w:pStyle w:val="3C646CD2D44B4D5C80CACF9D5B3C4E17"/>
          </w:pPr>
          <w:r w:rsidRPr="00CA2F99">
            <w:rPr>
              <w:rStyle w:val="PlaceholderText"/>
            </w:rPr>
            <w:t>Click here to enter text.</w:t>
          </w:r>
        </w:p>
      </w:docPartBody>
    </w:docPart>
    <w:docPart>
      <w:docPartPr>
        <w:name w:val="526866BE0930413FB2A40E052042D6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245CE9-FBE9-4342-BBC6-BB4B675CB694}"/>
      </w:docPartPr>
      <w:docPartBody>
        <w:p w:rsidR="007A1D8E" w:rsidRDefault="00373012" w:rsidP="00373012">
          <w:pPr>
            <w:pStyle w:val="526866BE0930413FB2A40E052042D6CC"/>
          </w:pPr>
          <w:r w:rsidRPr="00CA2F99">
            <w:rPr>
              <w:rStyle w:val="PlaceholderText"/>
            </w:rPr>
            <w:t>Click here to enter text.</w:t>
          </w:r>
        </w:p>
      </w:docPartBody>
    </w:docPart>
    <w:docPart>
      <w:docPartPr>
        <w:name w:val="37A49CC69DC8405B8213B951A7438C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7C53DF-8A18-4FE2-805D-2C65C4A54A30}"/>
      </w:docPartPr>
      <w:docPartBody>
        <w:p w:rsidR="007A1D8E" w:rsidRDefault="00373012" w:rsidP="00373012">
          <w:pPr>
            <w:pStyle w:val="37A49CC69DC8405B8213B951A7438C13"/>
          </w:pPr>
          <w:r w:rsidRPr="00CA2F99">
            <w:rPr>
              <w:rStyle w:val="PlaceholderText"/>
            </w:rPr>
            <w:t>Click here to enter text.</w:t>
          </w:r>
        </w:p>
      </w:docPartBody>
    </w:docPart>
    <w:docPart>
      <w:docPartPr>
        <w:name w:val="4158B6DF73AD4C10B113DEBACA0919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BDBDDA-EE2E-4393-9DF3-4972E8D99B01}"/>
      </w:docPartPr>
      <w:docPartBody>
        <w:p w:rsidR="007A1D8E" w:rsidRDefault="00373012" w:rsidP="00373012">
          <w:pPr>
            <w:pStyle w:val="4158B6DF73AD4C10B113DEBACA091993"/>
          </w:pPr>
          <w:r w:rsidRPr="00CA2F99">
            <w:rPr>
              <w:rStyle w:val="PlaceholderText"/>
            </w:rPr>
            <w:t>Click here to enter text.</w:t>
          </w:r>
        </w:p>
      </w:docPartBody>
    </w:docPart>
    <w:docPart>
      <w:docPartPr>
        <w:name w:val="C56DE0EF1FC74F9DA9A044CF77478D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4825A7-1E86-44B2-879D-A1ABCB8CB3CD}"/>
      </w:docPartPr>
      <w:docPartBody>
        <w:p w:rsidR="007A1D8E" w:rsidRDefault="00373012" w:rsidP="00373012">
          <w:pPr>
            <w:pStyle w:val="C56DE0EF1FC74F9DA9A044CF77478D43"/>
          </w:pPr>
          <w:r w:rsidRPr="00CA2F99">
            <w:rPr>
              <w:rStyle w:val="PlaceholderText"/>
            </w:rPr>
            <w:t>Click here to enter text.</w:t>
          </w:r>
        </w:p>
      </w:docPartBody>
    </w:docPart>
    <w:docPart>
      <w:docPartPr>
        <w:name w:val="51D4A1D0BC114CEE9838B9EABADF99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388F0F-4184-4019-BA15-6F3033FC82BC}"/>
      </w:docPartPr>
      <w:docPartBody>
        <w:p w:rsidR="007A1D8E" w:rsidRDefault="00373012" w:rsidP="00373012">
          <w:pPr>
            <w:pStyle w:val="51D4A1D0BC114CEE9838B9EABADF9972"/>
          </w:pPr>
          <w:r w:rsidRPr="00CA2F99">
            <w:rPr>
              <w:rStyle w:val="PlaceholderText"/>
            </w:rPr>
            <w:t>Click here to enter text.</w:t>
          </w:r>
        </w:p>
      </w:docPartBody>
    </w:docPart>
    <w:docPart>
      <w:docPartPr>
        <w:name w:val="5B2D07A1534B4CA08AF633C46C3608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983985-CDA7-4496-AC21-CBBF2FDE5D11}"/>
      </w:docPartPr>
      <w:docPartBody>
        <w:p w:rsidR="007A1D8E" w:rsidRDefault="00373012" w:rsidP="00373012">
          <w:pPr>
            <w:pStyle w:val="5B2D07A1534B4CA08AF633C46C3608FC"/>
          </w:pPr>
          <w:r w:rsidRPr="00CA2F99">
            <w:rPr>
              <w:rStyle w:val="PlaceholderText"/>
            </w:rPr>
            <w:t>Click here to enter text.</w:t>
          </w:r>
        </w:p>
      </w:docPartBody>
    </w:docPart>
    <w:docPart>
      <w:docPartPr>
        <w:name w:val="8B1B95B9CFCC418DA1F535E02EABF2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806548-C4C2-43B2-BD30-542343D47FC8}"/>
      </w:docPartPr>
      <w:docPartBody>
        <w:p w:rsidR="007A1D8E" w:rsidRDefault="00373012" w:rsidP="00373012">
          <w:pPr>
            <w:pStyle w:val="8B1B95B9CFCC418DA1F535E02EABF2B5"/>
          </w:pPr>
          <w:r w:rsidRPr="00CA2F99">
            <w:rPr>
              <w:rStyle w:val="PlaceholderText"/>
            </w:rPr>
            <w:t>Click here to enter text.</w:t>
          </w:r>
        </w:p>
      </w:docPartBody>
    </w:docPart>
    <w:docPart>
      <w:docPartPr>
        <w:name w:val="BFCA6D75EE874601AF39941AA6833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1D8737-7EE7-4524-BDE1-F9D859F1318D}"/>
      </w:docPartPr>
      <w:docPartBody>
        <w:p w:rsidR="007A1D8E" w:rsidRDefault="00373012" w:rsidP="00373012">
          <w:pPr>
            <w:pStyle w:val="BFCA6D75EE874601AF39941AA6833CE9"/>
          </w:pPr>
          <w:r w:rsidRPr="00CA2F99">
            <w:rPr>
              <w:rStyle w:val="PlaceholderText"/>
            </w:rPr>
            <w:t>Click here to enter text.</w:t>
          </w:r>
        </w:p>
      </w:docPartBody>
    </w:docPart>
    <w:docPart>
      <w:docPartPr>
        <w:name w:val="38A45EE160704642AA885FE365B127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6715C0-FA51-445A-9EC3-99540BAB61AA}"/>
      </w:docPartPr>
      <w:docPartBody>
        <w:p w:rsidR="007A1D8E" w:rsidRDefault="00373012" w:rsidP="00373012">
          <w:pPr>
            <w:pStyle w:val="38A45EE160704642AA885FE365B1272B"/>
          </w:pPr>
          <w:r w:rsidRPr="00CA2F99">
            <w:rPr>
              <w:rStyle w:val="PlaceholderText"/>
            </w:rPr>
            <w:t>Click here to enter text.</w:t>
          </w:r>
        </w:p>
      </w:docPartBody>
    </w:docPart>
    <w:docPart>
      <w:docPartPr>
        <w:name w:val="FD1C476D022145D5A3A3FC688D5E0F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975DFD-6DD4-4100-9C7A-089E0F48C6F7}"/>
      </w:docPartPr>
      <w:docPartBody>
        <w:p w:rsidR="007A1D8E" w:rsidRDefault="00373012" w:rsidP="00373012">
          <w:pPr>
            <w:pStyle w:val="FD1C476D022145D5A3A3FC688D5E0F27"/>
          </w:pPr>
          <w:r w:rsidRPr="00CA2F99">
            <w:rPr>
              <w:rStyle w:val="PlaceholderText"/>
            </w:rPr>
            <w:t>Click here to enter text.</w:t>
          </w:r>
        </w:p>
      </w:docPartBody>
    </w:docPart>
    <w:docPart>
      <w:docPartPr>
        <w:name w:val="6699F4448E35461EA4C6040D531273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4FD11E-36AF-45A2-8040-9B9A350042CB}"/>
      </w:docPartPr>
      <w:docPartBody>
        <w:p w:rsidR="007A1D8E" w:rsidRDefault="00373012" w:rsidP="00373012">
          <w:pPr>
            <w:pStyle w:val="6699F4448E35461EA4C6040D531273A8"/>
          </w:pPr>
          <w:r w:rsidRPr="00CA2F99">
            <w:rPr>
              <w:rStyle w:val="PlaceholderText"/>
            </w:rPr>
            <w:t>Click here to enter text.</w:t>
          </w:r>
        </w:p>
      </w:docPartBody>
    </w:docPart>
    <w:docPart>
      <w:docPartPr>
        <w:name w:val="8F451849ED00476C9A1DB35EA8F1E6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94DC9A-B87A-4645-BA3D-2A9A9B3439C4}"/>
      </w:docPartPr>
      <w:docPartBody>
        <w:p w:rsidR="007A1D8E" w:rsidRDefault="00373012" w:rsidP="00373012">
          <w:pPr>
            <w:pStyle w:val="8F451849ED00476C9A1DB35EA8F1E668"/>
          </w:pPr>
          <w:r w:rsidRPr="00CA2F99">
            <w:rPr>
              <w:rStyle w:val="PlaceholderText"/>
            </w:rPr>
            <w:t>Click here to enter text.</w:t>
          </w:r>
        </w:p>
      </w:docPartBody>
    </w:docPart>
    <w:docPart>
      <w:docPartPr>
        <w:name w:val="A0AC78206FBD45F1BA1358638E5EA9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D66AD-0F41-4873-AF12-4CAD6DC2F0A3}"/>
      </w:docPartPr>
      <w:docPartBody>
        <w:p w:rsidR="007A1D8E" w:rsidRDefault="00373012" w:rsidP="00373012">
          <w:pPr>
            <w:pStyle w:val="A0AC78206FBD45F1BA1358638E5EA993"/>
          </w:pPr>
          <w:r w:rsidRPr="00CA2F99">
            <w:rPr>
              <w:rStyle w:val="PlaceholderText"/>
            </w:rPr>
            <w:t>Click here to enter text.</w:t>
          </w:r>
        </w:p>
      </w:docPartBody>
    </w:docPart>
    <w:docPart>
      <w:docPartPr>
        <w:name w:val="B6C056BE2A7C4DA3A59E51A12E4D97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A3CAFA-8641-4A3D-9D37-3B7528F8B8C0}"/>
      </w:docPartPr>
      <w:docPartBody>
        <w:p w:rsidR="007A1D8E" w:rsidRDefault="00373012" w:rsidP="00373012">
          <w:pPr>
            <w:pStyle w:val="B6C056BE2A7C4DA3A59E51A12E4D97D7"/>
          </w:pPr>
          <w:r w:rsidRPr="00CA2F99">
            <w:rPr>
              <w:rStyle w:val="PlaceholderText"/>
            </w:rPr>
            <w:t>Click here to enter text.</w:t>
          </w:r>
        </w:p>
      </w:docPartBody>
    </w:docPart>
    <w:docPart>
      <w:docPartPr>
        <w:name w:val="70711D82EB6E4AC5832BEC49E03E1F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F2F8D1-1ED7-4A15-8C84-01899992A000}"/>
      </w:docPartPr>
      <w:docPartBody>
        <w:p w:rsidR="007A1D8E" w:rsidRDefault="00373012" w:rsidP="00373012">
          <w:pPr>
            <w:pStyle w:val="70711D82EB6E4AC5832BEC49E03E1FA3"/>
          </w:pPr>
          <w:r w:rsidRPr="00CA2F99">
            <w:rPr>
              <w:rStyle w:val="PlaceholderText"/>
            </w:rPr>
            <w:t>Click here to enter text.</w:t>
          </w:r>
        </w:p>
      </w:docPartBody>
    </w:docPart>
    <w:docPart>
      <w:docPartPr>
        <w:name w:val="6D48994F84F84B73B1D95C91258C8E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05A2BB-014B-4D88-AA45-F43D2159A6B9}"/>
      </w:docPartPr>
      <w:docPartBody>
        <w:p w:rsidR="007A1D8E" w:rsidRDefault="00373012" w:rsidP="00373012">
          <w:pPr>
            <w:pStyle w:val="6D48994F84F84B73B1D95C91258C8E8E"/>
          </w:pPr>
          <w:r w:rsidRPr="00CA2F99">
            <w:rPr>
              <w:rStyle w:val="PlaceholderText"/>
            </w:rPr>
            <w:t>Click here to enter text.</w:t>
          </w:r>
        </w:p>
      </w:docPartBody>
    </w:docPart>
    <w:docPart>
      <w:docPartPr>
        <w:name w:val="86A225A3B34F417EAFE67E8FB2A7CA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DF7BD8-95EF-4468-86D1-70FB7756982D}"/>
      </w:docPartPr>
      <w:docPartBody>
        <w:p w:rsidR="007A1D8E" w:rsidRDefault="00373012" w:rsidP="00373012">
          <w:pPr>
            <w:pStyle w:val="86A225A3B34F417EAFE67E8FB2A7CA10"/>
          </w:pPr>
          <w:r w:rsidRPr="00CA2F99">
            <w:rPr>
              <w:rStyle w:val="PlaceholderText"/>
            </w:rPr>
            <w:t>Click here to enter text.</w:t>
          </w:r>
        </w:p>
      </w:docPartBody>
    </w:docPart>
    <w:docPart>
      <w:docPartPr>
        <w:name w:val="1553AFED341B4FCA939C134DA3A296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AEAA26-52DD-4E74-9B29-A0FE7890A513}"/>
      </w:docPartPr>
      <w:docPartBody>
        <w:p w:rsidR="007A1D8E" w:rsidRDefault="00373012" w:rsidP="00373012">
          <w:pPr>
            <w:pStyle w:val="1553AFED341B4FCA939C134DA3A29653"/>
          </w:pPr>
          <w:r w:rsidRPr="00CA2F99">
            <w:rPr>
              <w:rStyle w:val="PlaceholderText"/>
            </w:rPr>
            <w:t>Click here to enter text.</w:t>
          </w:r>
        </w:p>
      </w:docPartBody>
    </w:docPart>
    <w:docPart>
      <w:docPartPr>
        <w:name w:val="81F674A04FCA441784690DC397DA36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CB8C86-A89D-4AE7-9D88-A9DE6A6098D7}"/>
      </w:docPartPr>
      <w:docPartBody>
        <w:p w:rsidR="007A1D8E" w:rsidRDefault="00373012" w:rsidP="00373012">
          <w:pPr>
            <w:pStyle w:val="81F674A04FCA441784690DC397DA36E3"/>
          </w:pPr>
          <w:r w:rsidRPr="00CA2F99">
            <w:rPr>
              <w:rStyle w:val="PlaceholderText"/>
            </w:rPr>
            <w:t>Click here to enter text.</w:t>
          </w:r>
        </w:p>
      </w:docPartBody>
    </w:docPart>
    <w:docPart>
      <w:docPartPr>
        <w:name w:val="DEF57F88D39A49368F58E90D3CF5D9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B7CD64-4075-4F48-BF8F-AFB87BB2BB23}"/>
      </w:docPartPr>
      <w:docPartBody>
        <w:p w:rsidR="0084716B" w:rsidRDefault="005B59D9" w:rsidP="005B59D9">
          <w:pPr>
            <w:pStyle w:val="DEF57F88D39A49368F58E90D3CF5D9B5"/>
          </w:pPr>
          <w:r w:rsidRPr="00CA2F99">
            <w:rPr>
              <w:rStyle w:val="PlaceholderText"/>
            </w:rPr>
            <w:t>Click here to enter text.</w:t>
          </w:r>
        </w:p>
      </w:docPartBody>
    </w:docPart>
    <w:docPart>
      <w:docPartPr>
        <w:name w:val="BB344BC7041E4E45A789A630CBD5FE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100993-F3E0-42B2-87D8-639AD638E7E4}"/>
      </w:docPartPr>
      <w:docPartBody>
        <w:p w:rsidR="0084716B" w:rsidRDefault="005B59D9" w:rsidP="005B59D9">
          <w:pPr>
            <w:pStyle w:val="BB344BC7041E4E45A789A630CBD5FEDB"/>
          </w:pPr>
          <w:r w:rsidRPr="00CA2F99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73012"/>
    <w:rsid w:val="00373012"/>
    <w:rsid w:val="005B59D9"/>
    <w:rsid w:val="007A1D8E"/>
    <w:rsid w:val="0084716B"/>
    <w:rsid w:val="00AB2A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B59D9"/>
    <w:rPr>
      <w:color w:val="808080"/>
    </w:rPr>
  </w:style>
  <w:style w:type="paragraph" w:customStyle="1" w:styleId="32D2FEA082B84A16B9329FCCC81872D5">
    <w:name w:val="32D2FEA082B84A16B9329FCCC81872D5"/>
    <w:rsid w:val="00373012"/>
  </w:style>
  <w:style w:type="paragraph" w:customStyle="1" w:styleId="62EF63A10AC24EE99850A4D4185B2098">
    <w:name w:val="62EF63A10AC24EE99850A4D4185B2098"/>
    <w:rsid w:val="00373012"/>
  </w:style>
  <w:style w:type="paragraph" w:customStyle="1" w:styleId="5599615AFC3C4B2597ECE4F4CCBA5253">
    <w:name w:val="5599615AFC3C4B2597ECE4F4CCBA5253"/>
    <w:rsid w:val="00373012"/>
  </w:style>
  <w:style w:type="paragraph" w:customStyle="1" w:styleId="F775A3A9037D49F7ADA6F707D1BFB0EC">
    <w:name w:val="F775A3A9037D49F7ADA6F707D1BFB0EC"/>
    <w:rsid w:val="00373012"/>
  </w:style>
  <w:style w:type="paragraph" w:customStyle="1" w:styleId="B3462F53822648DEB4A5A467D83F55A4">
    <w:name w:val="B3462F53822648DEB4A5A467D83F55A4"/>
    <w:rsid w:val="00373012"/>
  </w:style>
  <w:style w:type="paragraph" w:customStyle="1" w:styleId="15562D71E7B74D69B6257005969A8E4A">
    <w:name w:val="15562D71E7B74D69B6257005969A8E4A"/>
    <w:rsid w:val="00373012"/>
  </w:style>
  <w:style w:type="paragraph" w:customStyle="1" w:styleId="1B30CABE0BA84AA68463E69CB40633D0">
    <w:name w:val="1B30CABE0BA84AA68463E69CB40633D0"/>
    <w:rsid w:val="00373012"/>
  </w:style>
  <w:style w:type="paragraph" w:customStyle="1" w:styleId="12789A8429AA4B97A0D531B6F0AAFC38">
    <w:name w:val="12789A8429AA4B97A0D531B6F0AAFC38"/>
    <w:rsid w:val="00373012"/>
  </w:style>
  <w:style w:type="paragraph" w:customStyle="1" w:styleId="EBAC899CC63A4DFAA11C618A671C0CE6">
    <w:name w:val="EBAC899CC63A4DFAA11C618A671C0CE6"/>
    <w:rsid w:val="00373012"/>
  </w:style>
  <w:style w:type="paragraph" w:customStyle="1" w:styleId="4F5FACEC6ED04DAEAC0173FBF405D62E">
    <w:name w:val="4F5FACEC6ED04DAEAC0173FBF405D62E"/>
    <w:rsid w:val="00373012"/>
  </w:style>
  <w:style w:type="paragraph" w:customStyle="1" w:styleId="3C646CD2D44B4D5C80CACF9D5B3C4E17">
    <w:name w:val="3C646CD2D44B4D5C80CACF9D5B3C4E17"/>
    <w:rsid w:val="00373012"/>
  </w:style>
  <w:style w:type="paragraph" w:customStyle="1" w:styleId="526866BE0930413FB2A40E052042D6CC">
    <w:name w:val="526866BE0930413FB2A40E052042D6CC"/>
    <w:rsid w:val="00373012"/>
  </w:style>
  <w:style w:type="paragraph" w:customStyle="1" w:styleId="37A49CC69DC8405B8213B951A7438C13">
    <w:name w:val="37A49CC69DC8405B8213B951A7438C13"/>
    <w:rsid w:val="00373012"/>
  </w:style>
  <w:style w:type="paragraph" w:customStyle="1" w:styleId="4158B6DF73AD4C10B113DEBACA091993">
    <w:name w:val="4158B6DF73AD4C10B113DEBACA091993"/>
    <w:rsid w:val="00373012"/>
  </w:style>
  <w:style w:type="paragraph" w:customStyle="1" w:styleId="C56DE0EF1FC74F9DA9A044CF77478D43">
    <w:name w:val="C56DE0EF1FC74F9DA9A044CF77478D43"/>
    <w:rsid w:val="00373012"/>
  </w:style>
  <w:style w:type="paragraph" w:customStyle="1" w:styleId="51D4A1D0BC114CEE9838B9EABADF9972">
    <w:name w:val="51D4A1D0BC114CEE9838B9EABADF9972"/>
    <w:rsid w:val="00373012"/>
  </w:style>
  <w:style w:type="paragraph" w:customStyle="1" w:styleId="5B2D07A1534B4CA08AF633C46C3608FC">
    <w:name w:val="5B2D07A1534B4CA08AF633C46C3608FC"/>
    <w:rsid w:val="00373012"/>
  </w:style>
  <w:style w:type="paragraph" w:customStyle="1" w:styleId="8B1B95B9CFCC418DA1F535E02EABF2B5">
    <w:name w:val="8B1B95B9CFCC418DA1F535E02EABF2B5"/>
    <w:rsid w:val="00373012"/>
  </w:style>
  <w:style w:type="paragraph" w:customStyle="1" w:styleId="BFCA6D75EE874601AF39941AA6833CE9">
    <w:name w:val="BFCA6D75EE874601AF39941AA6833CE9"/>
    <w:rsid w:val="00373012"/>
  </w:style>
  <w:style w:type="paragraph" w:customStyle="1" w:styleId="38A45EE160704642AA885FE365B1272B">
    <w:name w:val="38A45EE160704642AA885FE365B1272B"/>
    <w:rsid w:val="00373012"/>
  </w:style>
  <w:style w:type="paragraph" w:customStyle="1" w:styleId="FD1C476D022145D5A3A3FC688D5E0F27">
    <w:name w:val="FD1C476D022145D5A3A3FC688D5E0F27"/>
    <w:rsid w:val="00373012"/>
  </w:style>
  <w:style w:type="paragraph" w:customStyle="1" w:styleId="6699F4448E35461EA4C6040D531273A8">
    <w:name w:val="6699F4448E35461EA4C6040D531273A8"/>
    <w:rsid w:val="00373012"/>
  </w:style>
  <w:style w:type="paragraph" w:customStyle="1" w:styleId="8F451849ED00476C9A1DB35EA8F1E668">
    <w:name w:val="8F451849ED00476C9A1DB35EA8F1E668"/>
    <w:rsid w:val="00373012"/>
  </w:style>
  <w:style w:type="paragraph" w:customStyle="1" w:styleId="A0AC78206FBD45F1BA1358638E5EA993">
    <w:name w:val="A0AC78206FBD45F1BA1358638E5EA993"/>
    <w:rsid w:val="00373012"/>
  </w:style>
  <w:style w:type="paragraph" w:customStyle="1" w:styleId="B6C056BE2A7C4DA3A59E51A12E4D97D7">
    <w:name w:val="B6C056BE2A7C4DA3A59E51A12E4D97D7"/>
    <w:rsid w:val="00373012"/>
  </w:style>
  <w:style w:type="paragraph" w:customStyle="1" w:styleId="70711D82EB6E4AC5832BEC49E03E1FA3">
    <w:name w:val="70711D82EB6E4AC5832BEC49E03E1FA3"/>
    <w:rsid w:val="00373012"/>
  </w:style>
  <w:style w:type="paragraph" w:customStyle="1" w:styleId="6D48994F84F84B73B1D95C91258C8E8E">
    <w:name w:val="6D48994F84F84B73B1D95C91258C8E8E"/>
    <w:rsid w:val="00373012"/>
  </w:style>
  <w:style w:type="paragraph" w:customStyle="1" w:styleId="86A225A3B34F417EAFE67E8FB2A7CA10">
    <w:name w:val="86A225A3B34F417EAFE67E8FB2A7CA10"/>
    <w:rsid w:val="00373012"/>
  </w:style>
  <w:style w:type="paragraph" w:customStyle="1" w:styleId="1553AFED341B4FCA939C134DA3A29653">
    <w:name w:val="1553AFED341B4FCA939C134DA3A29653"/>
    <w:rsid w:val="00373012"/>
  </w:style>
  <w:style w:type="paragraph" w:customStyle="1" w:styleId="81F674A04FCA441784690DC397DA36E3">
    <w:name w:val="81F674A04FCA441784690DC397DA36E3"/>
    <w:rsid w:val="00373012"/>
  </w:style>
  <w:style w:type="paragraph" w:customStyle="1" w:styleId="DEF57F88D39A49368F58E90D3CF5D9B5">
    <w:name w:val="DEF57F88D39A49368F58E90D3CF5D9B5"/>
    <w:rsid w:val="005B59D9"/>
  </w:style>
  <w:style w:type="paragraph" w:customStyle="1" w:styleId="BB344BC7041E4E45A789A630CBD5FEDB">
    <w:name w:val="BB344BC7041E4E45A789A630CBD5FEDB"/>
    <w:rsid w:val="005B59D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3</Pages>
  <Words>580</Words>
  <Characters>331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</dc:creator>
  <cp:keywords/>
  <dc:description/>
  <cp:lastModifiedBy>King2, David</cp:lastModifiedBy>
  <cp:revision>11</cp:revision>
  <dcterms:created xsi:type="dcterms:W3CDTF">2017-11-06T17:47:00Z</dcterms:created>
  <dcterms:modified xsi:type="dcterms:W3CDTF">2018-10-17T18:30:00Z</dcterms:modified>
</cp:coreProperties>
</file>